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AFBD33" w14:textId="77777777" w:rsidR="00EE7AAE" w:rsidRPr="0018309A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18309A" w14:paraId="66F50B68" w14:textId="77777777" w:rsidTr="004B4333">
        <w:tc>
          <w:tcPr>
            <w:tcW w:w="3119" w:type="dxa"/>
          </w:tcPr>
          <w:p w14:paraId="47FA20B3" w14:textId="63EE1D43" w:rsidR="00EE7AAE" w:rsidRPr="0018309A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8309A">
              <w:rPr>
                <w:rFonts w:ascii="Times New Roman" w:hAnsi="Times New Roman" w:cs="Times New Roman"/>
                <w:b/>
              </w:rPr>
              <w:t>ESTUDIANTE</w:t>
            </w:r>
            <w:r w:rsidR="000D2FC9" w:rsidRPr="0018309A">
              <w:rPr>
                <w:rFonts w:ascii="Times New Roman" w:hAnsi="Times New Roman" w:cs="Times New Roman"/>
                <w:b/>
              </w:rPr>
              <w:t>S</w:t>
            </w:r>
            <w:r w:rsidR="00EE7AAE" w:rsidRPr="0018309A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5E4DE7B9" w:rsidR="00EE7AAE" w:rsidRPr="0018309A" w:rsidRDefault="000D2FC9" w:rsidP="00FC7018">
            <w:pPr>
              <w:jc w:val="both"/>
              <w:rPr>
                <w:rFonts w:ascii="Times New Roman" w:hAnsi="Times New Roman" w:cs="Times New Roman"/>
              </w:rPr>
            </w:pPr>
            <w:r w:rsidRPr="0018309A">
              <w:rPr>
                <w:rFonts w:ascii="Times New Roman" w:hAnsi="Times New Roman" w:cs="Times New Roman"/>
              </w:rPr>
              <w:t>Mateo Pilco, Joel Piuri, José Terán, Juan Rengifo, Iván Simbaña</w:t>
            </w:r>
          </w:p>
        </w:tc>
      </w:tr>
      <w:tr w:rsidR="00EE7AAE" w:rsidRPr="0018309A" w14:paraId="29322C5B" w14:textId="77777777" w:rsidTr="004B4333">
        <w:tc>
          <w:tcPr>
            <w:tcW w:w="3119" w:type="dxa"/>
          </w:tcPr>
          <w:p w14:paraId="61C38E63" w14:textId="77777777" w:rsidR="00EE7AAE" w:rsidRPr="0018309A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8309A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35301BF3" w:rsidR="00EE7AAE" w:rsidRPr="0018309A" w:rsidRDefault="00A27C94" w:rsidP="005B13F7">
            <w:pPr>
              <w:jc w:val="both"/>
              <w:rPr>
                <w:rFonts w:ascii="Times New Roman" w:hAnsi="Times New Roman" w:cs="Times New Roman"/>
              </w:rPr>
            </w:pPr>
            <w:r w:rsidRPr="0018309A">
              <w:rPr>
                <w:rFonts w:ascii="Times New Roman" w:hAnsi="Times New Roman" w:cs="Times New Roman"/>
              </w:rPr>
              <w:t>03</w:t>
            </w:r>
            <w:r w:rsidR="00383C77" w:rsidRPr="0018309A">
              <w:rPr>
                <w:rFonts w:ascii="Times New Roman" w:hAnsi="Times New Roman" w:cs="Times New Roman"/>
              </w:rPr>
              <w:t>-0</w:t>
            </w:r>
            <w:r w:rsidRPr="0018309A">
              <w:rPr>
                <w:rFonts w:ascii="Times New Roman" w:hAnsi="Times New Roman" w:cs="Times New Roman"/>
              </w:rPr>
              <w:t>8</w:t>
            </w:r>
            <w:r w:rsidR="00383C77" w:rsidRPr="0018309A">
              <w:rPr>
                <w:rFonts w:ascii="Times New Roman" w:hAnsi="Times New Roman" w:cs="Times New Roman"/>
              </w:rPr>
              <w:t>-202</w:t>
            </w:r>
            <w:r w:rsidRPr="0018309A">
              <w:rPr>
                <w:rFonts w:ascii="Times New Roman" w:hAnsi="Times New Roman" w:cs="Times New Roman"/>
              </w:rPr>
              <w:t>5</w:t>
            </w:r>
          </w:p>
        </w:tc>
      </w:tr>
      <w:tr w:rsidR="00EE7AAE" w:rsidRPr="0018309A" w14:paraId="5CF6F289" w14:textId="77777777" w:rsidTr="004B4333">
        <w:tc>
          <w:tcPr>
            <w:tcW w:w="3119" w:type="dxa"/>
          </w:tcPr>
          <w:p w14:paraId="04DC72AF" w14:textId="4B4095A1" w:rsidR="00EE7AAE" w:rsidRPr="0018309A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18309A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RPr="0018309A" w14:paraId="5F6D18B3" w14:textId="77777777" w:rsidTr="004B4333">
        <w:tc>
          <w:tcPr>
            <w:tcW w:w="3119" w:type="dxa"/>
          </w:tcPr>
          <w:p w14:paraId="08C34744" w14:textId="77777777" w:rsidR="0060563E" w:rsidRPr="0018309A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18309A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18309A" w14:paraId="7E8C5BED" w14:textId="77777777" w:rsidTr="007D167E">
        <w:tc>
          <w:tcPr>
            <w:tcW w:w="3119" w:type="dxa"/>
          </w:tcPr>
          <w:p w14:paraId="775969E2" w14:textId="5946AEE4" w:rsidR="00EE7AAE" w:rsidRPr="0018309A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8309A">
              <w:rPr>
                <w:rFonts w:ascii="Times New Roman" w:hAnsi="Times New Roman" w:cs="Times New Roman"/>
                <w:b/>
              </w:rPr>
              <w:t>TEMA</w:t>
            </w:r>
            <w:r w:rsidR="00EE7AAE" w:rsidRPr="0018309A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44952BDD" w14:textId="77777777" w:rsidR="00EE7AAE" w:rsidRPr="0018309A" w:rsidRDefault="00A27C94" w:rsidP="005B13F7">
            <w:pPr>
              <w:jc w:val="both"/>
              <w:rPr>
                <w:rFonts w:ascii="Times New Roman" w:hAnsi="Times New Roman" w:cs="Times New Roman"/>
              </w:rPr>
            </w:pPr>
            <w:r w:rsidRPr="0018309A">
              <w:rPr>
                <w:rFonts w:ascii="Times New Roman" w:hAnsi="Times New Roman" w:cs="Times New Roman"/>
              </w:rPr>
              <w:t>Informe de análisis estático de seguridad</w:t>
            </w:r>
            <w:r w:rsidR="00383C77" w:rsidRPr="0018309A">
              <w:rPr>
                <w:rFonts w:ascii="Times New Roman" w:hAnsi="Times New Roman" w:cs="Times New Roman"/>
              </w:rPr>
              <w:t>.</w:t>
            </w:r>
          </w:p>
          <w:p w14:paraId="3C4001A8" w14:textId="460FC909" w:rsidR="00A06265" w:rsidRPr="0018309A" w:rsidRDefault="00A06265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06265" w:rsidRPr="0018309A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2AE12833" w:rsidR="00A06265" w:rsidRPr="0018309A" w:rsidRDefault="00A06265" w:rsidP="00A06265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18309A">
              <w:rPr>
                <w:rFonts w:ascii="Times New Roman" w:hAnsi="Times New Roman" w:cs="Times New Roman"/>
                <w:b/>
              </w:rPr>
              <w:t>PROYECTO</w:t>
            </w:r>
            <w:r w:rsidRPr="0018309A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2791D2BB" w:rsidR="00A06265" w:rsidRPr="0018309A" w:rsidRDefault="00A06265" w:rsidP="00A06265">
            <w:pPr>
              <w:jc w:val="both"/>
              <w:rPr>
                <w:rFonts w:ascii="Times New Roman" w:hAnsi="Times New Roman" w:cs="Times New Roman"/>
              </w:rPr>
            </w:pPr>
            <w:r w:rsidRPr="0018309A">
              <w:rPr>
                <w:rFonts w:ascii="Times New Roman" w:hAnsi="Times New Roman" w:cs="Times New Roman"/>
              </w:rPr>
              <w:t>CORE BANCARIO API</w:t>
            </w:r>
            <w:r w:rsidRPr="0018309A">
              <w:rPr>
                <w:rFonts w:ascii="Times New Roman" w:hAnsi="Times New Roman" w:cs="Times New Roman"/>
              </w:rPr>
              <w:t>.</w:t>
            </w:r>
          </w:p>
        </w:tc>
      </w:tr>
    </w:tbl>
    <w:p w14:paraId="35D5C482" w14:textId="6AA471B6" w:rsidR="00F86073" w:rsidRPr="0018309A" w:rsidRDefault="00F86073" w:rsidP="00A27C94">
      <w:pPr>
        <w:spacing w:after="0" w:line="240" w:lineRule="auto"/>
        <w:ind w:left="708" w:hanging="708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4198C619" w14:textId="77777777" w:rsidR="00A27C94" w:rsidRPr="0018309A" w:rsidRDefault="00A27C94" w:rsidP="00A27C94">
      <w:pPr>
        <w:spacing w:after="0" w:line="240" w:lineRule="auto"/>
        <w:ind w:left="708" w:hanging="708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4F62CB5C" w14:textId="5EEBD57D" w:rsidR="00C6441B" w:rsidRPr="0018309A" w:rsidRDefault="00AF1755" w:rsidP="00C6441B">
      <w:pPr>
        <w:spacing w:after="0" w:line="240" w:lineRule="auto"/>
        <w:ind w:left="708" w:hanging="708"/>
        <w:jc w:val="center"/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  <w:t>Examen Segundo Bimestre Parte 2</w:t>
      </w:r>
    </w:p>
    <w:p w14:paraId="332ADCE1" w14:textId="2481A03B" w:rsidR="00B50BD5" w:rsidRPr="0018309A" w:rsidRDefault="00B50BD5" w:rsidP="00C6441B">
      <w:pPr>
        <w:spacing w:after="0" w:line="240" w:lineRule="auto"/>
        <w:ind w:left="708" w:hanging="708"/>
        <w:jc w:val="center"/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  <w:t xml:space="preserve">GRUPO </w:t>
      </w:r>
      <w:proofErr w:type="spellStart"/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  <w:t>D</w:t>
      </w:r>
      <w:r w:rsidR="00DC6BA6" w:rsidRPr="0018309A"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  <w:t>ev</w:t>
      </w: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  <w:t>S</w:t>
      </w:r>
      <w:r w:rsidR="00DC6BA6" w:rsidRPr="0018309A">
        <w:rPr>
          <w:rStyle w:val="Textoennegrita"/>
          <w:rFonts w:ascii="Times New Roman" w:hAnsi="Times New Roman" w:cs="Times New Roman"/>
          <w:bCs w:val="0"/>
          <w:color w:val="000000"/>
          <w:sz w:val="32"/>
          <w:szCs w:val="32"/>
          <w:lang w:val="es-ES"/>
        </w:rPr>
        <w:t>ec</w:t>
      </w:r>
      <w:proofErr w:type="spellEnd"/>
    </w:p>
    <w:p w14:paraId="647BFAC0" w14:textId="77777777" w:rsidR="00DC6BA6" w:rsidRPr="0018309A" w:rsidRDefault="00DC6BA6" w:rsidP="00C6441B">
      <w:pPr>
        <w:spacing w:after="0" w:line="240" w:lineRule="auto"/>
        <w:ind w:left="708" w:hanging="708"/>
        <w:jc w:val="center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611E6E22" w14:textId="32D3AB3C" w:rsidR="000A257C" w:rsidRPr="0018309A" w:rsidRDefault="004D1334" w:rsidP="000A257C">
      <w:pPr>
        <w:spacing w:after="0" w:line="240" w:lineRule="auto"/>
        <w:ind w:left="708" w:hanging="708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  <w:t xml:space="preserve">Repositorio: </w:t>
      </w:r>
      <w:hyperlink r:id="rId8" w:history="1">
        <w:r w:rsidRPr="0018309A">
          <w:rPr>
            <w:rStyle w:val="Hipervnculo"/>
            <w:rFonts w:ascii="Times New Roman" w:hAnsi="Times New Roman" w:cs="Times New Roman"/>
            <w:lang w:val="es-ES"/>
          </w:rPr>
          <w:t>https://github.com/SebasPM15/examen-devsec-2025a-GR2</w:t>
        </w:r>
      </w:hyperlink>
    </w:p>
    <w:p w14:paraId="6B39153B" w14:textId="77777777" w:rsidR="004D1334" w:rsidRPr="0018309A" w:rsidRDefault="004D1334" w:rsidP="000A257C">
      <w:pPr>
        <w:spacing w:after="0" w:line="240" w:lineRule="auto"/>
        <w:ind w:left="708" w:hanging="708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49D9DC15" w14:textId="0DD1292B" w:rsidR="004D1334" w:rsidRPr="0018309A" w:rsidRDefault="004D1334" w:rsidP="00EF11BB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  <w:t xml:space="preserve">Tareas para realizar: </w:t>
      </w:r>
    </w:p>
    <w:p w14:paraId="3CC5E2B1" w14:textId="4121E814" w:rsidR="00A01B85" w:rsidRPr="0018309A" w:rsidRDefault="00A01B85" w:rsidP="00A01B85">
      <w:pPr>
        <w:pStyle w:val="Prrafodelista"/>
        <w:numPr>
          <w:ilvl w:val="0"/>
          <w:numId w:val="8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</w:rPr>
        <w:t>Específicos: TCE-04</w:t>
      </w:r>
    </w:p>
    <w:p w14:paraId="74991BC7" w14:textId="4E5BF1CA" w:rsidR="00A01B85" w:rsidRPr="0018309A" w:rsidRDefault="00A01B85" w:rsidP="00A01B85">
      <w:pPr>
        <w:pStyle w:val="Prrafodelista"/>
        <w:numPr>
          <w:ilvl w:val="0"/>
          <w:numId w:val="8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</w:rPr>
        <w:t>Funcionalidades</w:t>
      </w:r>
      <w:r w:rsidR="00BB2F9E" w:rsidRPr="0018309A">
        <w:rPr>
          <w:rStyle w:val="Textoennegrita"/>
          <w:rFonts w:ascii="Times New Roman" w:hAnsi="Times New Roman" w:cs="Times New Roman"/>
          <w:b w:val="0"/>
          <w:color w:val="000000"/>
        </w:rPr>
        <w:t xml:space="preserve"> y Seguridad</w:t>
      </w:r>
      <w:r w:rsidRPr="0018309A">
        <w:rPr>
          <w:rStyle w:val="Textoennegrita"/>
          <w:rFonts w:ascii="Times New Roman" w:hAnsi="Times New Roman" w:cs="Times New Roman"/>
          <w:b w:val="0"/>
          <w:color w:val="000000"/>
        </w:rPr>
        <w:t xml:space="preserve">: </w:t>
      </w:r>
      <w:r w:rsidR="00BB2F9E" w:rsidRPr="0018309A">
        <w:rPr>
          <w:rStyle w:val="Textoennegrita"/>
          <w:rFonts w:ascii="Times New Roman" w:hAnsi="Times New Roman" w:cs="Times New Roman"/>
          <w:b w:val="0"/>
          <w:color w:val="000000"/>
        </w:rPr>
        <w:t>TCG-01 Y TCG-02</w:t>
      </w:r>
    </w:p>
    <w:p w14:paraId="0FDF8CCD" w14:textId="0138B608" w:rsidR="00A01B85" w:rsidRPr="0018309A" w:rsidRDefault="00BB2F9E" w:rsidP="00A01B85">
      <w:pPr>
        <w:pStyle w:val="Prrafodelista"/>
        <w:numPr>
          <w:ilvl w:val="0"/>
          <w:numId w:val="8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</w:rPr>
        <w:t>Reportes</w:t>
      </w:r>
      <w:r w:rsidR="00A01B85" w:rsidRPr="0018309A">
        <w:rPr>
          <w:rStyle w:val="Textoennegrita"/>
          <w:rFonts w:ascii="Times New Roman" w:hAnsi="Times New Roman" w:cs="Times New Roman"/>
          <w:b w:val="0"/>
          <w:color w:val="000000"/>
        </w:rPr>
        <w:t>: T</w:t>
      </w:r>
      <w:r w:rsidRPr="0018309A">
        <w:rPr>
          <w:rStyle w:val="Textoennegrita"/>
          <w:rFonts w:ascii="Times New Roman" w:hAnsi="Times New Roman" w:cs="Times New Roman"/>
          <w:b w:val="0"/>
          <w:color w:val="000000"/>
        </w:rPr>
        <w:t>RG-01</w:t>
      </w:r>
    </w:p>
    <w:p w14:paraId="2DEBBFDD" w14:textId="77777777" w:rsidR="00A01B85" w:rsidRPr="0018309A" w:rsidRDefault="00A01B85" w:rsidP="00A01B85">
      <w:pPr>
        <w:spacing w:after="0" w:line="240" w:lineRule="auto"/>
        <w:ind w:left="360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47BAE6D5" w14:textId="77777777" w:rsidR="004D1334" w:rsidRPr="0018309A" w:rsidRDefault="004D1334" w:rsidP="00EF11BB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17BE0777" w14:textId="476E74AF" w:rsidR="00AF1755" w:rsidRPr="0018309A" w:rsidRDefault="00BB2F9E" w:rsidP="00BB2F9E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  <w:t>Tarea</w:t>
      </w:r>
      <w:r w:rsidR="001A2175" w:rsidRPr="0018309A"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  <w:t xml:space="preserve"> TRG-01 REPORTES</w:t>
      </w:r>
    </w:p>
    <w:p w14:paraId="4AA584AA" w14:textId="01DEEA84" w:rsidR="001A2175" w:rsidRPr="0018309A" w:rsidRDefault="001A2175" w:rsidP="00BB2F9E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55E19EDF" w14:textId="77777777" w:rsidR="00880595" w:rsidRPr="0018309A" w:rsidRDefault="00880595" w:rsidP="00BB2F9E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3C606D8A" w14:textId="75DA720D" w:rsidR="00880595" w:rsidRPr="0018309A" w:rsidRDefault="00880595" w:rsidP="00BB2F9E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  <w:t xml:space="preserve">Descripción: </w:t>
      </w:r>
    </w:p>
    <w:p w14:paraId="20EA70C1" w14:textId="77777777" w:rsidR="00B74B47" w:rsidRPr="0018309A" w:rsidRDefault="00B74B47" w:rsidP="00B74B4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>TRG-01 – Realizar un análisis estático del código, elaborar un informe que contenga la siguiente</w:t>
      </w:r>
    </w:p>
    <w:p w14:paraId="5CF45DE6" w14:textId="77777777" w:rsidR="00B74B47" w:rsidRPr="0018309A" w:rsidRDefault="00B74B47" w:rsidP="00B74B4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>estructura mínima. El informe debe ser 100% de su autoría, en caso de no cumplirse esto se</w:t>
      </w:r>
    </w:p>
    <w:p w14:paraId="25C32CD4" w14:textId="77777777" w:rsidR="00B74B47" w:rsidRPr="0018309A" w:rsidRDefault="00B74B47" w:rsidP="00B74B4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>penalizará con un 45% de descuento de la nota: (200 p).</w:t>
      </w:r>
    </w:p>
    <w:p w14:paraId="4B9B868C" w14:textId="417F367B" w:rsidR="00B74B47" w:rsidRPr="0018309A" w:rsidRDefault="00B74B47" w:rsidP="00B74B47">
      <w:pPr>
        <w:pStyle w:val="Prrafodelista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 xml:space="preserve"> Nombres de los estudiantes que efectivamente realizan esta parte.</w:t>
      </w:r>
    </w:p>
    <w:p w14:paraId="28859848" w14:textId="4859E8EC" w:rsidR="00B74B47" w:rsidRPr="0018309A" w:rsidRDefault="00B74B47" w:rsidP="00B74B47">
      <w:pPr>
        <w:pStyle w:val="Prrafodelista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 xml:space="preserve"> Resumen ejecutivo (Gráfica que muestra la cantidad de vulnerabilidades encontradas)</w:t>
      </w:r>
    </w:p>
    <w:p w14:paraId="282FB975" w14:textId="1FBD2411" w:rsidR="00B74B47" w:rsidRPr="0018309A" w:rsidRDefault="00B74B47" w:rsidP="00B74B47">
      <w:pPr>
        <w:pStyle w:val="Prrafodelista"/>
        <w:numPr>
          <w:ilvl w:val="0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 xml:space="preserve"> Hallazgos</w:t>
      </w:r>
    </w:p>
    <w:p w14:paraId="49EA72ED" w14:textId="361D7046" w:rsidR="00B74B47" w:rsidRPr="0018309A" w:rsidRDefault="00B74B47" w:rsidP="00B50BD5">
      <w:pPr>
        <w:pStyle w:val="Prrafodelista"/>
        <w:numPr>
          <w:ilvl w:val="1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 xml:space="preserve"> Código de identificación del hallazgo</w:t>
      </w:r>
    </w:p>
    <w:p w14:paraId="4247DB7E" w14:textId="22690DF1" w:rsidR="00B74B47" w:rsidRPr="0018309A" w:rsidRDefault="00B74B47" w:rsidP="00B50BD5">
      <w:pPr>
        <w:pStyle w:val="Prrafodelista"/>
        <w:numPr>
          <w:ilvl w:val="1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 xml:space="preserve"> Descripción de la vulnerabilidad</w:t>
      </w:r>
    </w:p>
    <w:p w14:paraId="59BC521B" w14:textId="3348883B" w:rsidR="00B74B47" w:rsidRPr="0018309A" w:rsidRDefault="00B74B47" w:rsidP="00B50BD5">
      <w:pPr>
        <w:pStyle w:val="Prrafodelista"/>
        <w:numPr>
          <w:ilvl w:val="1"/>
          <w:numId w:val="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 xml:space="preserve"> Severidad (Calculada usando probabilidad por impacto o CVSS)</w:t>
      </w:r>
    </w:p>
    <w:p w14:paraId="04D2FADD" w14:textId="5B98C73C" w:rsidR="00880595" w:rsidRPr="0018309A" w:rsidRDefault="00B74B47" w:rsidP="00B50BD5">
      <w:pPr>
        <w:pStyle w:val="Prrafodelista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18309A">
        <w:rPr>
          <w:rFonts w:ascii="Times New Roman" w:hAnsi="Times New Roman" w:cs="Times New Roman"/>
          <w:color w:val="000000"/>
          <w:sz w:val="24"/>
          <w:szCs w:val="24"/>
          <w:lang w:val="es-ES_tradnl" w:bidi="ug-CN"/>
        </w:rPr>
        <w:t>Recomendación / Mecanismo de mitigación</w:t>
      </w:r>
    </w:p>
    <w:p w14:paraId="26F16427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05AF9A0C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198388E8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2615A0BE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0459E725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47AA7F1D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645E4A6C" w14:textId="5DC38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  <w:lastRenderedPageBreak/>
        <w:t>DESARROLLO</w:t>
      </w:r>
    </w:p>
    <w:p w14:paraId="37505FD7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</w:p>
    <w:p w14:paraId="4CE72108" w14:textId="5C465C7D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  <w:t xml:space="preserve">Para el desarrollo del análisis estático </w:t>
      </w:r>
      <w:r w:rsidR="001F46FF"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  <w:t>se hizo uso de 5 herramientas dedicadas a este apartado las cuales son:</w:t>
      </w:r>
    </w:p>
    <w:p w14:paraId="2EBB0737" w14:textId="48C1105B" w:rsidR="001F46FF" w:rsidRPr="0018309A" w:rsidRDefault="001F46FF" w:rsidP="001F46FF">
      <w:pPr>
        <w:pStyle w:val="Prrafodelista"/>
        <w:numPr>
          <w:ilvl w:val="0"/>
          <w:numId w:val="9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 xml:space="preserve">SonarQube </w:t>
      </w: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cloud</w:t>
      </w:r>
      <w:proofErr w:type="spellEnd"/>
    </w:p>
    <w:p w14:paraId="7A68278D" w14:textId="7F192506" w:rsidR="001F46FF" w:rsidRPr="0018309A" w:rsidRDefault="001F46FF" w:rsidP="001F46FF">
      <w:pPr>
        <w:pStyle w:val="Prrafodelista"/>
        <w:numPr>
          <w:ilvl w:val="0"/>
          <w:numId w:val="9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Bandit</w:t>
      </w:r>
      <w:proofErr w:type="spellEnd"/>
    </w:p>
    <w:p w14:paraId="7397D093" w14:textId="25D8F86F" w:rsidR="001F46FF" w:rsidRPr="0018309A" w:rsidRDefault="001F46FF" w:rsidP="001F46FF">
      <w:pPr>
        <w:pStyle w:val="Prrafodelista"/>
        <w:numPr>
          <w:ilvl w:val="0"/>
          <w:numId w:val="9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Safety</w:t>
      </w:r>
    </w:p>
    <w:p w14:paraId="3ED87827" w14:textId="7031172A" w:rsidR="001F46FF" w:rsidRPr="0018309A" w:rsidRDefault="001F46FF" w:rsidP="001F46FF">
      <w:pPr>
        <w:pStyle w:val="Prrafodelista"/>
        <w:numPr>
          <w:ilvl w:val="0"/>
          <w:numId w:val="9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Semgrep</w:t>
      </w:r>
      <w:proofErr w:type="spellEnd"/>
    </w:p>
    <w:p w14:paraId="48257884" w14:textId="1F86D1EA" w:rsidR="001F46FF" w:rsidRPr="0018309A" w:rsidRDefault="001F46FF" w:rsidP="001F46FF">
      <w:pPr>
        <w:pStyle w:val="Prrafodelista"/>
        <w:numPr>
          <w:ilvl w:val="0"/>
          <w:numId w:val="9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An</w:t>
      </w:r>
      <w:r w:rsidR="00FB2861"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álisis Manual</w:t>
      </w:r>
    </w:p>
    <w:p w14:paraId="024C2F10" w14:textId="77777777" w:rsidR="00FB2861" w:rsidRPr="0018309A" w:rsidRDefault="00FB2861" w:rsidP="00FB2861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</w:p>
    <w:p w14:paraId="09F43558" w14:textId="024B6936" w:rsidR="00FB2861" w:rsidRPr="0018309A" w:rsidRDefault="00FB2861" w:rsidP="00FB2861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  <w:t>RESUMEN</w:t>
      </w:r>
    </w:p>
    <w:p w14:paraId="582A1E03" w14:textId="77777777" w:rsidR="00FB2861" w:rsidRPr="0018309A" w:rsidRDefault="00FB2861" w:rsidP="00FB2861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</w:p>
    <w:p w14:paraId="1EF15EB1" w14:textId="2EE70C7C" w:rsidR="00FB2861" w:rsidRPr="0018309A" w:rsidRDefault="0011558D" w:rsidP="00FB2861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  <w:t xml:space="preserve">Con los resultados del análisis estático se </w:t>
      </w:r>
      <w:r w:rsidR="00FB071B"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  <w:t xml:space="preserve">realizó una cobertura completa del código fuente hasta las dependencias del proyecto. </w:t>
      </w:r>
    </w:p>
    <w:p w14:paraId="7B9113DE" w14:textId="77777777" w:rsidR="00FB071B" w:rsidRPr="0018309A" w:rsidRDefault="00FB071B" w:rsidP="00FB2861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596B504F" w14:textId="13AE4268" w:rsidR="00EB1006" w:rsidRPr="0018309A" w:rsidRDefault="00EB1006" w:rsidP="00EB1006">
      <w:pPr>
        <w:pStyle w:val="Prrafodelista"/>
        <w:numPr>
          <w:ilvl w:val="0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Alcance</w:t>
      </w:r>
    </w:p>
    <w:p w14:paraId="003D86F6" w14:textId="77777777" w:rsidR="00EB1006" w:rsidRPr="0018309A" w:rsidRDefault="00EB1006" w:rsidP="00EB1006">
      <w:pPr>
        <w:pStyle w:val="Prrafodelista"/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6F4BE4CF" w14:textId="082EE693" w:rsidR="00EB1006" w:rsidRPr="0018309A" w:rsidRDefault="00EB1006" w:rsidP="00EB1006">
      <w:pPr>
        <w:pStyle w:val="Prrafodelista"/>
        <w:numPr>
          <w:ilvl w:val="0"/>
          <w:numId w:val="11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 xml:space="preserve">951 líneas de código analizadas por </w:t>
      </w: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SonarCloud</w:t>
      </w:r>
      <w:proofErr w:type="spellEnd"/>
    </w:p>
    <w:p w14:paraId="45DDD3B8" w14:textId="77777777" w:rsidR="009B695C" w:rsidRPr="0018309A" w:rsidRDefault="009B695C" w:rsidP="00EB1006">
      <w:pPr>
        <w:pStyle w:val="Prrafodelista"/>
        <w:numPr>
          <w:ilvl w:val="0"/>
          <w:numId w:val="11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6 módulos principales dentro del directorio /</w:t>
      </w:r>
      <w:proofErr w:type="gram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app</w:t>
      </w:r>
      <w:proofErr w:type="gramEnd"/>
    </w:p>
    <w:p w14:paraId="328AD2CC" w14:textId="77777777" w:rsidR="009B695C" w:rsidRPr="0018309A" w:rsidRDefault="009B695C" w:rsidP="00EB1006">
      <w:pPr>
        <w:pStyle w:val="Prrafodelista"/>
        <w:numPr>
          <w:ilvl w:val="0"/>
          <w:numId w:val="11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 xml:space="preserve">Análisis de </w:t>
      </w: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dokcer</w:t>
      </w:r>
      <w:proofErr w:type="spellEnd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 xml:space="preserve"> </w:t>
      </w: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compose</w:t>
      </w:r>
      <w:proofErr w:type="spellEnd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 xml:space="preserve">, </w:t>
      </w: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Dockerfile</w:t>
      </w:r>
      <w:proofErr w:type="spellEnd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, requirements.txt</w:t>
      </w:r>
    </w:p>
    <w:p w14:paraId="3FC2C4DA" w14:textId="77777777" w:rsidR="00C06A3C" w:rsidRPr="0018309A" w:rsidRDefault="00C06A3C" w:rsidP="00EB1006">
      <w:pPr>
        <w:pStyle w:val="Prrafodelista"/>
        <w:numPr>
          <w:ilvl w:val="0"/>
          <w:numId w:val="11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7 librerías de Python verificadas</w:t>
      </w:r>
    </w:p>
    <w:p w14:paraId="59A3E5E7" w14:textId="77777777" w:rsidR="00C06A3C" w:rsidRPr="0018309A" w:rsidRDefault="00C06A3C" w:rsidP="00C06A3C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7C1D6921" w14:textId="24C5496F" w:rsidR="00EB1006" w:rsidRPr="0018309A" w:rsidRDefault="00EB1006" w:rsidP="00D32AFE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09392DA" w14:textId="1C59E322" w:rsidR="00EB1006" w:rsidRPr="0018309A" w:rsidRDefault="00D32AFE" w:rsidP="00D32AFE">
      <w:pPr>
        <w:pStyle w:val="Prrafodelista"/>
        <w:numPr>
          <w:ilvl w:val="0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Gráficas</w:t>
      </w:r>
    </w:p>
    <w:p w14:paraId="4E894B88" w14:textId="3A347893" w:rsidR="00D32AFE" w:rsidRPr="0018309A" w:rsidRDefault="00D32AFE" w:rsidP="00D32AFE">
      <w:pPr>
        <w:pStyle w:val="Prrafodelista"/>
        <w:numPr>
          <w:ilvl w:val="1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SonarQube Cloud</w:t>
      </w:r>
    </w:p>
    <w:p w14:paraId="0657E164" w14:textId="77777777" w:rsidR="007850E7" w:rsidRPr="0018309A" w:rsidRDefault="007850E7" w:rsidP="007850E7">
      <w:pPr>
        <w:pStyle w:val="Prrafodelista"/>
        <w:spacing w:after="0" w:line="240" w:lineRule="auto"/>
        <w:ind w:left="1440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BFFDC36" w14:textId="1CD9729E" w:rsidR="00D32AFE" w:rsidRPr="0018309A" w:rsidRDefault="007850E7" w:rsidP="007850E7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drawing>
          <wp:inline distT="0" distB="0" distL="0" distR="0" wp14:anchorId="5D0ECF5E" wp14:editId="53EBECC6">
            <wp:extent cx="5612130" cy="2675890"/>
            <wp:effectExtent l="0" t="0" r="1270" b="3810"/>
            <wp:docPr id="120109207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092073" name="Imagen 120109207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3FC7" w14:textId="77777777" w:rsidR="007850E7" w:rsidRPr="0018309A" w:rsidRDefault="007850E7" w:rsidP="007850E7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7C0FD28" w14:textId="77777777" w:rsidR="007850E7" w:rsidRPr="0018309A" w:rsidRDefault="007850E7" w:rsidP="007850E7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034CB9E9" w14:textId="77777777" w:rsidR="00D32AFE" w:rsidRPr="0018309A" w:rsidRDefault="00D32AFE" w:rsidP="00D32AFE">
      <w:pPr>
        <w:spacing w:after="0" w:line="240" w:lineRule="auto"/>
        <w:ind w:left="1080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D2E42F9" w14:textId="36FF1769" w:rsidR="00D32AFE" w:rsidRPr="0018309A" w:rsidRDefault="00D32AFE" w:rsidP="00D32AFE">
      <w:pPr>
        <w:pStyle w:val="Prrafodelista"/>
        <w:numPr>
          <w:ilvl w:val="1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Banidt</w:t>
      </w:r>
      <w:proofErr w:type="spellEnd"/>
    </w:p>
    <w:p w14:paraId="1C204710" w14:textId="6E0D3FCC" w:rsidR="007850E7" w:rsidRPr="0018309A" w:rsidRDefault="00F46E8A" w:rsidP="007850E7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drawing>
          <wp:inline distT="0" distB="0" distL="0" distR="0" wp14:anchorId="0D556102" wp14:editId="30BEFFAF">
            <wp:extent cx="5612130" cy="2917190"/>
            <wp:effectExtent l="0" t="0" r="1270" b="3810"/>
            <wp:docPr id="1663032384" name="Imagen 2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032384" name="Imagen 2" descr="Interfaz de usuario gráfica, Texto, Aplicación, Correo electrónico&#10;&#10;Descripción generada automá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E6ECE" w14:textId="30D9C33E" w:rsidR="00F46E8A" w:rsidRPr="0018309A" w:rsidRDefault="00F46E8A" w:rsidP="007850E7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drawing>
          <wp:inline distT="0" distB="0" distL="0" distR="0" wp14:anchorId="2D23E1E3" wp14:editId="70DEDC86">
            <wp:extent cx="5612130" cy="1225550"/>
            <wp:effectExtent l="0" t="0" r="1270" b="6350"/>
            <wp:docPr id="1889862751" name="Imagen 3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62751" name="Imagen 3" descr="Interfaz de usuario gráfica, Texto, Aplicación&#10;&#10;Descripción generada automá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F49DF" w14:textId="023264DA" w:rsidR="00D32AFE" w:rsidRPr="0018309A" w:rsidRDefault="00D32AFE" w:rsidP="00D32AFE">
      <w:pPr>
        <w:pStyle w:val="Prrafodelista"/>
        <w:numPr>
          <w:ilvl w:val="1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Safety</w:t>
      </w:r>
    </w:p>
    <w:p w14:paraId="796D1EF0" w14:textId="575EC55F" w:rsidR="00F46E8A" w:rsidRPr="0018309A" w:rsidRDefault="00242023" w:rsidP="00F46E8A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drawing>
          <wp:inline distT="0" distB="0" distL="0" distR="0" wp14:anchorId="69C6BFED" wp14:editId="4FF0F058">
            <wp:extent cx="5612130" cy="2658745"/>
            <wp:effectExtent l="0" t="0" r="1270" b="0"/>
            <wp:docPr id="915200079" name="Imagen 4" descr="Interfaz de usuario gráfica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200079" name="Imagen 4" descr="Interfaz de usuario gráfica, Sitio web&#10;&#10;Descripción generada automá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8655" w14:textId="77777777" w:rsidR="00242023" w:rsidRPr="0018309A" w:rsidRDefault="00242023" w:rsidP="00F46E8A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01649F22" w14:textId="77777777" w:rsidR="00242023" w:rsidRPr="0018309A" w:rsidRDefault="00242023" w:rsidP="00F46E8A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3D81DE9C" w14:textId="3B9BA548" w:rsidR="00D32AFE" w:rsidRPr="0018309A" w:rsidRDefault="00D32AFE" w:rsidP="00D32AFE">
      <w:pPr>
        <w:pStyle w:val="Prrafodelista"/>
        <w:numPr>
          <w:ilvl w:val="1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Semgrep</w:t>
      </w:r>
      <w:proofErr w:type="spellEnd"/>
    </w:p>
    <w:p w14:paraId="66FB7F93" w14:textId="77777777" w:rsidR="009431DC" w:rsidRPr="0018309A" w:rsidRDefault="009431DC" w:rsidP="009431DC">
      <w:pPr>
        <w:pStyle w:val="Prrafodelista"/>
        <w:spacing w:after="0" w:line="240" w:lineRule="auto"/>
        <w:ind w:left="1440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1518447D" w14:textId="0645E834" w:rsidR="00242023" w:rsidRPr="0018309A" w:rsidRDefault="009431DC" w:rsidP="00242023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Fonts w:ascii="Times New Roman" w:hAnsi="Times New Roman" w:cs="Times New Roman"/>
          <w:bCs/>
          <w:noProof/>
          <w:color w:val="000000"/>
          <w:sz w:val="24"/>
          <w:szCs w:val="24"/>
        </w:rPr>
        <w:drawing>
          <wp:inline distT="0" distB="0" distL="0" distR="0" wp14:anchorId="42E9C10C" wp14:editId="595A19F8">
            <wp:extent cx="5612130" cy="1848485"/>
            <wp:effectExtent l="0" t="0" r="1270" b="5715"/>
            <wp:docPr id="123323392" name="Imagen 5" descr="Interfaz de usuario gráfica, Texto, Aplicación, Correo electrónico, Team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23392" name="Imagen 5" descr="Interfaz de usuario gráfica, Texto, Aplicación, Correo electrónico, Teams&#10;&#10;Descripción generada automá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27D82" w14:textId="39D4A352" w:rsidR="00D32AFE" w:rsidRPr="0018309A" w:rsidRDefault="00D32AFE" w:rsidP="00D32AFE">
      <w:pPr>
        <w:pStyle w:val="Prrafodelista"/>
        <w:numPr>
          <w:ilvl w:val="1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>Análisis Manual</w:t>
      </w:r>
    </w:p>
    <w:p w14:paraId="653D4BF6" w14:textId="77777777" w:rsidR="00D32AFE" w:rsidRPr="0018309A" w:rsidRDefault="00D32AFE" w:rsidP="00AE3B00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5433369C" w14:textId="1F8B3204" w:rsidR="00DC6BA6" w:rsidRPr="0018309A" w:rsidRDefault="00AE3B00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  <w:r w:rsidRPr="0018309A">
        <w:rPr>
          <w:rFonts w:ascii="Times New Roman" w:hAnsi="Times New Roman" w:cs="Times New Roman"/>
          <w:bCs/>
          <w:noProof/>
          <w:color w:val="000000"/>
          <w:sz w:val="24"/>
          <w:szCs w:val="24"/>
          <w:lang w:val="es-ES"/>
        </w:rPr>
        <w:drawing>
          <wp:inline distT="0" distB="0" distL="0" distR="0" wp14:anchorId="3A0A85B1" wp14:editId="7FF4E18D">
            <wp:extent cx="5612130" cy="2317750"/>
            <wp:effectExtent l="0" t="0" r="1270" b="6350"/>
            <wp:docPr id="924667292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667292" name="Imagen 6" descr="Texto&#10;&#10;Descripción generada automá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2047C" w14:textId="77777777" w:rsidR="00DC6BA6" w:rsidRPr="0018309A" w:rsidRDefault="00DC6BA6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7F7F76FD" w14:textId="77777777" w:rsidR="00AE3B00" w:rsidRPr="0018309A" w:rsidRDefault="00AE3B00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461E2992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05D73DDF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572DD79F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1D02EBF0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7C40893E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28D5295C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6C8CF009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68441A0D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2D71E09B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30428642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4B16A015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5B6F4774" w14:textId="77777777" w:rsidR="00163FB9" w:rsidRPr="0018309A" w:rsidRDefault="00163FB9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69513BFA" w14:textId="1DD83DE8" w:rsidR="00AE3B00" w:rsidRPr="0018309A" w:rsidRDefault="00163FB9" w:rsidP="00AE3B00">
      <w:pPr>
        <w:pStyle w:val="Prrafodelista"/>
        <w:numPr>
          <w:ilvl w:val="0"/>
          <w:numId w:val="10"/>
        </w:num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  <w:proofErr w:type="spellStart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lastRenderedPageBreak/>
        <w:t>Dashboard</w:t>
      </w:r>
      <w:proofErr w:type="spellEnd"/>
      <w:r w:rsidRPr="0018309A"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  <w:t xml:space="preserve"> general de vulnerabilidades</w:t>
      </w:r>
    </w:p>
    <w:p w14:paraId="49DAA9D8" w14:textId="77777777" w:rsidR="00163FB9" w:rsidRPr="0018309A" w:rsidRDefault="00163FB9" w:rsidP="00163FB9">
      <w:pPr>
        <w:spacing w:after="0" w:line="240" w:lineRule="auto"/>
        <w:ind w:left="360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2100"/>
        <w:gridCol w:w="1798"/>
        <w:gridCol w:w="1666"/>
        <w:gridCol w:w="1452"/>
        <w:gridCol w:w="1452"/>
      </w:tblGrid>
      <w:tr w:rsidR="00163FB9" w:rsidRPr="0018309A" w14:paraId="483E403B" w14:textId="1DCBAD07" w:rsidTr="00163FB9">
        <w:tc>
          <w:tcPr>
            <w:tcW w:w="2100" w:type="dxa"/>
          </w:tcPr>
          <w:p w14:paraId="5DCD4573" w14:textId="1AE71E27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Herramienta</w:t>
            </w:r>
          </w:p>
        </w:tc>
        <w:tc>
          <w:tcPr>
            <w:tcW w:w="1798" w:type="dxa"/>
          </w:tcPr>
          <w:p w14:paraId="26EE336E" w14:textId="629EAA32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Crítica</w:t>
            </w:r>
          </w:p>
        </w:tc>
        <w:tc>
          <w:tcPr>
            <w:tcW w:w="1666" w:type="dxa"/>
          </w:tcPr>
          <w:p w14:paraId="1B37D6F5" w14:textId="415241A4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Alta</w:t>
            </w:r>
          </w:p>
        </w:tc>
        <w:tc>
          <w:tcPr>
            <w:tcW w:w="1452" w:type="dxa"/>
          </w:tcPr>
          <w:p w14:paraId="6367D210" w14:textId="29F89316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Media</w:t>
            </w:r>
          </w:p>
        </w:tc>
        <w:tc>
          <w:tcPr>
            <w:tcW w:w="1452" w:type="dxa"/>
          </w:tcPr>
          <w:p w14:paraId="29B99D71" w14:textId="0EA6A7E5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Baja</w:t>
            </w:r>
          </w:p>
        </w:tc>
      </w:tr>
      <w:tr w:rsidR="00163FB9" w:rsidRPr="0018309A" w14:paraId="27678817" w14:textId="440E9CA9" w:rsidTr="00163FB9">
        <w:tc>
          <w:tcPr>
            <w:tcW w:w="2100" w:type="dxa"/>
          </w:tcPr>
          <w:p w14:paraId="1732FF5D" w14:textId="75DFD9F0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  <w:t>SonarCloud</w:t>
            </w:r>
          </w:p>
        </w:tc>
        <w:tc>
          <w:tcPr>
            <w:tcW w:w="1798" w:type="dxa"/>
          </w:tcPr>
          <w:p w14:paraId="1A7B43CA" w14:textId="0E00AF26" w:rsidR="00163FB9" w:rsidRPr="0018309A" w:rsidRDefault="00676D4F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6" w:type="dxa"/>
          </w:tcPr>
          <w:p w14:paraId="05E46E49" w14:textId="5C9409F9" w:rsidR="00163FB9" w:rsidRPr="0018309A" w:rsidRDefault="00AA2A61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52" w:type="dxa"/>
          </w:tcPr>
          <w:p w14:paraId="53F87C3B" w14:textId="20D503A1" w:rsidR="00163FB9" w:rsidRPr="0018309A" w:rsidRDefault="00AA2A61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52" w:type="dxa"/>
          </w:tcPr>
          <w:p w14:paraId="7F9CE18C" w14:textId="26F8EF9D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</w:tr>
      <w:tr w:rsidR="00163FB9" w:rsidRPr="0018309A" w14:paraId="72158FB0" w14:textId="28820027" w:rsidTr="00163FB9">
        <w:tc>
          <w:tcPr>
            <w:tcW w:w="2100" w:type="dxa"/>
          </w:tcPr>
          <w:p w14:paraId="49DC9C38" w14:textId="2CE89773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  <w:t>Bandit</w:t>
            </w:r>
          </w:p>
        </w:tc>
        <w:tc>
          <w:tcPr>
            <w:tcW w:w="1798" w:type="dxa"/>
          </w:tcPr>
          <w:p w14:paraId="2F61DD39" w14:textId="2E1FF864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66" w:type="dxa"/>
          </w:tcPr>
          <w:p w14:paraId="5870951E" w14:textId="1B88D3B8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52" w:type="dxa"/>
          </w:tcPr>
          <w:p w14:paraId="7BD5C9B9" w14:textId="6B2F06F1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52" w:type="dxa"/>
          </w:tcPr>
          <w:p w14:paraId="1E4C9889" w14:textId="062A483C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</w:tr>
      <w:tr w:rsidR="00163FB9" w:rsidRPr="0018309A" w14:paraId="6231D5EC" w14:textId="77777777" w:rsidTr="00163FB9">
        <w:tc>
          <w:tcPr>
            <w:tcW w:w="2100" w:type="dxa"/>
          </w:tcPr>
          <w:p w14:paraId="6A851985" w14:textId="3CA91C49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  <w:t>Safety</w:t>
            </w:r>
          </w:p>
        </w:tc>
        <w:tc>
          <w:tcPr>
            <w:tcW w:w="1798" w:type="dxa"/>
          </w:tcPr>
          <w:p w14:paraId="0F3104DF" w14:textId="1F21E2DE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6" w:type="dxa"/>
          </w:tcPr>
          <w:p w14:paraId="669494A9" w14:textId="7209138C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52" w:type="dxa"/>
          </w:tcPr>
          <w:p w14:paraId="6D17F354" w14:textId="613FC4D7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52" w:type="dxa"/>
          </w:tcPr>
          <w:p w14:paraId="4ADED8D9" w14:textId="666F43FF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</w:tr>
      <w:tr w:rsidR="00163FB9" w:rsidRPr="0018309A" w14:paraId="1B1FE241" w14:textId="77777777" w:rsidTr="00163FB9">
        <w:tc>
          <w:tcPr>
            <w:tcW w:w="2100" w:type="dxa"/>
          </w:tcPr>
          <w:p w14:paraId="6CDB9E69" w14:textId="7780DB64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  <w:t>Semgrep</w:t>
            </w:r>
          </w:p>
        </w:tc>
        <w:tc>
          <w:tcPr>
            <w:tcW w:w="1798" w:type="dxa"/>
          </w:tcPr>
          <w:p w14:paraId="40592319" w14:textId="559069F3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66" w:type="dxa"/>
          </w:tcPr>
          <w:p w14:paraId="36A440C9" w14:textId="203D60BA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52" w:type="dxa"/>
          </w:tcPr>
          <w:p w14:paraId="56563C87" w14:textId="6DB4840D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52" w:type="dxa"/>
          </w:tcPr>
          <w:p w14:paraId="455CFB42" w14:textId="413AE7AD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</w:tr>
      <w:tr w:rsidR="00163FB9" w:rsidRPr="0018309A" w14:paraId="31D4FF36" w14:textId="77777777" w:rsidTr="00163FB9">
        <w:tc>
          <w:tcPr>
            <w:tcW w:w="2100" w:type="dxa"/>
          </w:tcPr>
          <w:p w14:paraId="11342857" w14:textId="4059E875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Cs w:val="0"/>
                <w:color w:val="000000"/>
                <w:sz w:val="24"/>
                <w:szCs w:val="24"/>
              </w:rPr>
              <w:t>Manual</w:t>
            </w:r>
          </w:p>
        </w:tc>
        <w:tc>
          <w:tcPr>
            <w:tcW w:w="1798" w:type="dxa"/>
          </w:tcPr>
          <w:p w14:paraId="18FC4529" w14:textId="163B5A88" w:rsidR="00163FB9" w:rsidRPr="0018309A" w:rsidRDefault="007605DA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6" w:type="dxa"/>
          </w:tcPr>
          <w:p w14:paraId="20F5E82C" w14:textId="4426D8BC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52" w:type="dxa"/>
          </w:tcPr>
          <w:p w14:paraId="14D8B541" w14:textId="21557226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52" w:type="dxa"/>
          </w:tcPr>
          <w:p w14:paraId="58AE4D36" w14:textId="6608EB14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</w:tr>
      <w:tr w:rsidR="00163FB9" w:rsidRPr="0018309A" w14:paraId="454468E0" w14:textId="77777777" w:rsidTr="00163FB9">
        <w:tc>
          <w:tcPr>
            <w:tcW w:w="2100" w:type="dxa"/>
          </w:tcPr>
          <w:p w14:paraId="1B5A95A7" w14:textId="39207C2D" w:rsidR="00163FB9" w:rsidRPr="0018309A" w:rsidRDefault="00163FB9" w:rsidP="00163FB9">
            <w:pP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798" w:type="dxa"/>
          </w:tcPr>
          <w:p w14:paraId="7D2BE51B" w14:textId="3E525EE1" w:rsidR="00163FB9" w:rsidRPr="0018309A" w:rsidRDefault="00676D4F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6" w:type="dxa"/>
          </w:tcPr>
          <w:p w14:paraId="18013AEA" w14:textId="1AAB3700" w:rsidR="00163FB9" w:rsidRPr="0018309A" w:rsidRDefault="00AA2A61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52" w:type="dxa"/>
          </w:tcPr>
          <w:p w14:paraId="023DF176" w14:textId="395F03F3" w:rsidR="00163FB9" w:rsidRPr="0018309A" w:rsidRDefault="007605DA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52" w:type="dxa"/>
          </w:tcPr>
          <w:p w14:paraId="1D64F62A" w14:textId="0D27635D" w:rsidR="00163FB9" w:rsidRPr="0018309A" w:rsidRDefault="00163FB9" w:rsidP="00163FB9">
            <w:pPr>
              <w:jc w:val="center"/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18309A">
              <w:rPr>
                <w:rStyle w:val="Textoennegrita"/>
                <w:rFonts w:ascii="Times New Roman" w:hAnsi="Times New Roman" w:cs="Times New Roman"/>
                <w:b w:val="0"/>
                <w:color w:val="000000"/>
                <w:sz w:val="24"/>
                <w:szCs w:val="24"/>
              </w:rPr>
              <w:t>1</w:t>
            </w:r>
          </w:p>
        </w:tc>
      </w:tr>
    </w:tbl>
    <w:p w14:paraId="6E045844" w14:textId="77777777" w:rsidR="00163FB9" w:rsidRPr="0018309A" w:rsidRDefault="00163FB9" w:rsidP="00163FB9">
      <w:pPr>
        <w:spacing w:after="0" w:line="240" w:lineRule="auto"/>
        <w:ind w:left="360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</w:rPr>
      </w:pPr>
    </w:p>
    <w:p w14:paraId="4BB17B4C" w14:textId="77777777" w:rsidR="00AE3B00" w:rsidRPr="0018309A" w:rsidRDefault="00AE3B00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05986E5D" w14:textId="2299E518" w:rsidR="00E25D43" w:rsidRPr="0018309A" w:rsidRDefault="00E25D43" w:rsidP="00E25D43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  <w:t xml:space="preserve">HALLAZGOS DETALLADOS </w:t>
      </w:r>
    </w:p>
    <w:p w14:paraId="01867DD0" w14:textId="77777777" w:rsidR="00E25D43" w:rsidRPr="0018309A" w:rsidRDefault="00E25D43" w:rsidP="00E25D43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</w:p>
    <w:p w14:paraId="28D1F39C" w14:textId="641465FD" w:rsidR="00166155" w:rsidRPr="0018309A" w:rsidRDefault="00653C4D" w:rsidP="0031637A">
      <w:pPr>
        <w:pStyle w:val="Prrafodelista"/>
        <w:numPr>
          <w:ilvl w:val="0"/>
          <w:numId w:val="15"/>
        </w:num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>VULNERABILIDADES CRÍTICAS</w:t>
      </w:r>
    </w:p>
    <w:p w14:paraId="06D270E1" w14:textId="1C127AEC" w:rsidR="0031637A" w:rsidRPr="0018309A" w:rsidRDefault="001B2C85" w:rsidP="0031637A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01: Credenciales </w:t>
      </w:r>
      <w:proofErr w:type="spellStart"/>
      <w:r w:rsidRPr="0018309A">
        <w:rPr>
          <w:rFonts w:ascii="Times New Roman" w:hAnsi="Times New Roman" w:cs="Times New Roman"/>
        </w:rPr>
        <w:t>Hardcodeadas</w:t>
      </w:r>
      <w:proofErr w:type="spellEnd"/>
      <w:r w:rsidRPr="0018309A">
        <w:rPr>
          <w:rFonts w:ascii="Times New Roman" w:hAnsi="Times New Roman" w:cs="Times New Roman"/>
        </w:rPr>
        <w:t xml:space="preserve"> en Configuración</w:t>
      </w:r>
    </w:p>
    <w:p w14:paraId="6C081768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Severidad:</w:t>
      </w:r>
      <w:r w:rsidRPr="0018309A">
        <w:rPr>
          <w:sz w:val="22"/>
          <w:szCs w:val="22"/>
        </w:rPr>
        <w:t xml:space="preserve"> CRÍTICA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Ubicación:</w:t>
      </w:r>
      <w:r w:rsidRPr="0018309A">
        <w:rPr>
          <w:sz w:val="22"/>
          <w:szCs w:val="22"/>
        </w:rPr>
        <w:t xml:space="preserve"> docker-compose.yml:29-30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Herramienta:</w:t>
      </w:r>
      <w:r w:rsidRPr="0018309A">
        <w:rPr>
          <w:sz w:val="22"/>
          <w:szCs w:val="22"/>
        </w:rPr>
        <w:t xml:space="preserve"> Análisis Manual + </w:t>
      </w:r>
      <w:proofErr w:type="spellStart"/>
      <w:r w:rsidRPr="0018309A">
        <w:rPr>
          <w:sz w:val="22"/>
          <w:szCs w:val="22"/>
        </w:rPr>
        <w:t>SonarCloud</w:t>
      </w:r>
      <w:proofErr w:type="spellEnd"/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CWE:</w:t>
      </w:r>
      <w:r w:rsidRPr="0018309A">
        <w:rPr>
          <w:sz w:val="22"/>
          <w:szCs w:val="22"/>
        </w:rPr>
        <w:t xml:space="preserve"> CWE-798 (Use </w:t>
      </w:r>
      <w:proofErr w:type="spellStart"/>
      <w:r w:rsidRPr="0018309A">
        <w:rPr>
          <w:sz w:val="22"/>
          <w:szCs w:val="22"/>
        </w:rPr>
        <w:t>of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Hard-coded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Credentials</w:t>
      </w:r>
      <w:proofErr w:type="spellEnd"/>
      <w:r w:rsidRPr="0018309A">
        <w:rPr>
          <w:sz w:val="22"/>
          <w:szCs w:val="22"/>
        </w:rPr>
        <w:t>)</w:t>
      </w:r>
    </w:p>
    <w:p w14:paraId="0D76D9D6" w14:textId="77777777" w:rsidR="001B2C85" w:rsidRPr="0018309A" w:rsidRDefault="001B2C85" w:rsidP="001B2C85">
      <w:pPr>
        <w:pStyle w:val="whitespace-normal"/>
        <w:ind w:left="708"/>
        <w:jc w:val="both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Descripción:</w:t>
      </w:r>
      <w:r w:rsidRPr="0018309A">
        <w:rPr>
          <w:sz w:val="22"/>
          <w:szCs w:val="22"/>
        </w:rPr>
        <w:t xml:space="preserve"> Claves críticas de encriptación (FERNET_KEY) y autenticación (JWT_SECRET) están </w:t>
      </w:r>
      <w:proofErr w:type="spellStart"/>
      <w:r w:rsidRPr="0018309A">
        <w:rPr>
          <w:sz w:val="22"/>
          <w:szCs w:val="22"/>
        </w:rPr>
        <w:t>hardcodeadas</w:t>
      </w:r>
      <w:proofErr w:type="spellEnd"/>
      <w:r w:rsidRPr="0018309A">
        <w:rPr>
          <w:sz w:val="22"/>
          <w:szCs w:val="22"/>
        </w:rPr>
        <w:t xml:space="preserve"> directamente en el archivo </w:t>
      </w:r>
      <w:proofErr w:type="spellStart"/>
      <w:r w:rsidRPr="0018309A">
        <w:rPr>
          <w:sz w:val="22"/>
          <w:szCs w:val="22"/>
        </w:rPr>
        <w:t>docker-compose.yml</w:t>
      </w:r>
      <w:proofErr w:type="spellEnd"/>
      <w:r w:rsidRPr="0018309A">
        <w:rPr>
          <w:sz w:val="22"/>
          <w:szCs w:val="22"/>
        </w:rPr>
        <w:t xml:space="preserve">, expuestas en el repositorio público. </w:t>
      </w:r>
      <w:proofErr w:type="spellStart"/>
      <w:r w:rsidRPr="0018309A">
        <w:rPr>
          <w:sz w:val="22"/>
          <w:szCs w:val="22"/>
        </w:rPr>
        <w:t>SonarCloud</w:t>
      </w:r>
      <w:proofErr w:type="spellEnd"/>
      <w:r w:rsidRPr="0018309A">
        <w:rPr>
          <w:sz w:val="22"/>
          <w:szCs w:val="22"/>
        </w:rPr>
        <w:t xml:space="preserve"> confirma específicamente "</w:t>
      </w:r>
      <w:proofErr w:type="spellStart"/>
      <w:r w:rsidRPr="0018309A">
        <w:rPr>
          <w:sz w:val="22"/>
          <w:szCs w:val="22"/>
        </w:rPr>
        <w:t>Make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sure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this</w:t>
      </w:r>
      <w:proofErr w:type="spellEnd"/>
      <w:r w:rsidRPr="0018309A">
        <w:rPr>
          <w:sz w:val="22"/>
          <w:szCs w:val="22"/>
        </w:rPr>
        <w:t xml:space="preserve"> Fernet </w:t>
      </w:r>
      <w:proofErr w:type="spellStart"/>
      <w:r w:rsidRPr="0018309A">
        <w:rPr>
          <w:sz w:val="22"/>
          <w:szCs w:val="22"/>
        </w:rPr>
        <w:t>key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gets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revoked</w:t>
      </w:r>
      <w:proofErr w:type="spellEnd"/>
      <w:r w:rsidRPr="0018309A">
        <w:rPr>
          <w:sz w:val="22"/>
          <w:szCs w:val="22"/>
        </w:rPr>
        <w:t xml:space="preserve">, </w:t>
      </w:r>
      <w:proofErr w:type="spellStart"/>
      <w:r w:rsidRPr="0018309A">
        <w:rPr>
          <w:sz w:val="22"/>
          <w:szCs w:val="22"/>
        </w:rPr>
        <w:t>changed</w:t>
      </w:r>
      <w:proofErr w:type="spellEnd"/>
      <w:r w:rsidRPr="0018309A">
        <w:rPr>
          <w:sz w:val="22"/>
          <w:szCs w:val="22"/>
        </w:rPr>
        <w:t xml:space="preserve">, and removed </w:t>
      </w:r>
      <w:proofErr w:type="spellStart"/>
      <w:r w:rsidRPr="0018309A">
        <w:rPr>
          <w:sz w:val="22"/>
          <w:szCs w:val="22"/>
        </w:rPr>
        <w:t>from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the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code</w:t>
      </w:r>
      <w:proofErr w:type="spellEnd"/>
      <w:r w:rsidRPr="0018309A">
        <w:rPr>
          <w:sz w:val="22"/>
          <w:szCs w:val="22"/>
        </w:rPr>
        <w:t>".</w:t>
      </w:r>
    </w:p>
    <w:p w14:paraId="238F8D2F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Impacto:</w:t>
      </w:r>
    </w:p>
    <w:p w14:paraId="5527FE84" w14:textId="77777777" w:rsidR="001B2C85" w:rsidRPr="0018309A" w:rsidRDefault="001B2C85" w:rsidP="001B2C85">
      <w:pPr>
        <w:pStyle w:val="whitespace-normal"/>
        <w:numPr>
          <w:ilvl w:val="0"/>
          <w:numId w:val="16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Compromiso total de la seguridad de encriptación de datos</w:t>
      </w:r>
    </w:p>
    <w:p w14:paraId="7A5C01DD" w14:textId="77777777" w:rsidR="001B2C85" w:rsidRPr="0018309A" w:rsidRDefault="001B2C85" w:rsidP="001B2C85">
      <w:pPr>
        <w:pStyle w:val="whitespace-normal"/>
        <w:numPr>
          <w:ilvl w:val="0"/>
          <w:numId w:val="16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Tokens JWT predecibles y falsificables</w:t>
      </w:r>
    </w:p>
    <w:p w14:paraId="36C07B6A" w14:textId="77777777" w:rsidR="001B2C85" w:rsidRPr="0018309A" w:rsidRDefault="001B2C85" w:rsidP="001B2C85">
      <w:pPr>
        <w:pStyle w:val="whitespace-normal"/>
        <w:numPr>
          <w:ilvl w:val="0"/>
          <w:numId w:val="16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Acceso no autorizado a funciones administrativas</w:t>
      </w:r>
    </w:p>
    <w:p w14:paraId="114B5C37" w14:textId="77777777" w:rsidR="001B2C85" w:rsidRPr="0018309A" w:rsidRDefault="001B2C85" w:rsidP="001B2C85">
      <w:pPr>
        <w:pStyle w:val="whitespace-normal"/>
        <w:numPr>
          <w:ilvl w:val="0"/>
          <w:numId w:val="16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Violación grave de estándares de seguridad bancaria</w:t>
      </w:r>
    </w:p>
    <w:p w14:paraId="4DA53BF4" w14:textId="7BF59B9F" w:rsidR="00F01CAF" w:rsidRPr="0018309A" w:rsidRDefault="001B2C85" w:rsidP="00F01CAF">
      <w:pPr>
        <w:pStyle w:val="whitespace-normal"/>
        <w:ind w:left="708"/>
        <w:jc w:val="both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Recomendación:</w:t>
      </w:r>
      <w:r w:rsidRPr="0018309A">
        <w:rPr>
          <w:sz w:val="22"/>
          <w:szCs w:val="22"/>
        </w:rPr>
        <w:t xml:space="preserve"> Se debe migrar inmediatamente todas las credenciales a variables de entorno, implementar Docker </w:t>
      </w:r>
      <w:proofErr w:type="spellStart"/>
      <w:r w:rsidRPr="0018309A">
        <w:rPr>
          <w:sz w:val="22"/>
          <w:szCs w:val="22"/>
        </w:rPr>
        <w:t>Secrets</w:t>
      </w:r>
      <w:proofErr w:type="spellEnd"/>
      <w:r w:rsidRPr="0018309A">
        <w:rPr>
          <w:sz w:val="22"/>
          <w:szCs w:val="22"/>
        </w:rPr>
        <w:t xml:space="preserve"> o gestores como </w:t>
      </w:r>
      <w:proofErr w:type="spellStart"/>
      <w:r w:rsidRPr="0018309A">
        <w:rPr>
          <w:sz w:val="22"/>
          <w:szCs w:val="22"/>
        </w:rPr>
        <w:t>HashiCorp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Vault</w:t>
      </w:r>
      <w:proofErr w:type="spellEnd"/>
      <w:r w:rsidRPr="0018309A">
        <w:rPr>
          <w:sz w:val="22"/>
          <w:szCs w:val="22"/>
        </w:rPr>
        <w:t xml:space="preserve">, rotar todas las claves expuestas y establecer políticas de gestión de secretos con </w:t>
      </w:r>
      <w:proofErr w:type="gramStart"/>
      <w:r w:rsidRPr="0018309A">
        <w:rPr>
          <w:sz w:val="22"/>
          <w:szCs w:val="22"/>
        </w:rPr>
        <w:t>archivos .</w:t>
      </w:r>
      <w:proofErr w:type="spellStart"/>
      <w:r w:rsidRPr="0018309A">
        <w:rPr>
          <w:sz w:val="22"/>
          <w:szCs w:val="22"/>
        </w:rPr>
        <w:t>env</w:t>
      </w:r>
      <w:proofErr w:type="spellEnd"/>
      <w:proofErr w:type="gramEnd"/>
      <w:r w:rsidRPr="0018309A">
        <w:rPr>
          <w:sz w:val="22"/>
          <w:szCs w:val="22"/>
        </w:rPr>
        <w:t xml:space="preserve"> no versionados.</w:t>
      </w:r>
    </w:p>
    <w:p w14:paraId="5B99037B" w14:textId="088B1ACB" w:rsidR="001B2C85" w:rsidRPr="0018309A" w:rsidRDefault="001B2C85" w:rsidP="001B2C85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02: </w:t>
      </w:r>
      <w:proofErr w:type="spellStart"/>
      <w:r w:rsidRPr="0018309A">
        <w:rPr>
          <w:rFonts w:ascii="Times New Roman" w:hAnsi="Times New Roman" w:cs="Times New Roman"/>
        </w:rPr>
        <w:t>Command</w:t>
      </w:r>
      <w:proofErr w:type="spellEnd"/>
      <w:r w:rsidRPr="0018309A">
        <w:rPr>
          <w:rFonts w:ascii="Times New Roman" w:hAnsi="Times New Roman" w:cs="Times New Roman"/>
        </w:rPr>
        <w:t xml:space="preserve"> </w:t>
      </w:r>
      <w:proofErr w:type="spellStart"/>
      <w:r w:rsidRPr="0018309A">
        <w:rPr>
          <w:rFonts w:ascii="Times New Roman" w:hAnsi="Times New Roman" w:cs="Times New Roman"/>
        </w:rPr>
        <w:t>Injection</w:t>
      </w:r>
      <w:proofErr w:type="spellEnd"/>
      <w:r w:rsidRPr="0018309A">
        <w:rPr>
          <w:rFonts w:ascii="Times New Roman" w:hAnsi="Times New Roman" w:cs="Times New Roman"/>
        </w:rPr>
        <w:t xml:space="preserve"> en </w:t>
      </w:r>
      <w:proofErr w:type="spellStart"/>
      <w:r w:rsidRPr="0018309A">
        <w:rPr>
          <w:rFonts w:ascii="Times New Roman" w:hAnsi="Times New Roman" w:cs="Times New Roman"/>
        </w:rPr>
        <w:t>pip</w:t>
      </w:r>
      <w:proofErr w:type="spellEnd"/>
    </w:p>
    <w:p w14:paraId="0F7C348D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Severidad:</w:t>
      </w:r>
      <w:r w:rsidRPr="0018309A">
        <w:rPr>
          <w:sz w:val="22"/>
          <w:szCs w:val="22"/>
        </w:rPr>
        <w:t xml:space="preserve"> CRÍTICA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Ubicación:</w:t>
      </w:r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pip</w:t>
      </w:r>
      <w:proofErr w:type="spellEnd"/>
      <w:r w:rsidRPr="0018309A">
        <w:rPr>
          <w:sz w:val="22"/>
          <w:szCs w:val="22"/>
        </w:rPr>
        <w:t>==21.2.4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Herramienta:</w:t>
      </w:r>
      <w:r w:rsidRPr="0018309A">
        <w:rPr>
          <w:sz w:val="22"/>
          <w:szCs w:val="22"/>
        </w:rPr>
        <w:t xml:space="preserve"> Safety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CVE:</w:t>
      </w:r>
      <w:r w:rsidRPr="0018309A">
        <w:rPr>
          <w:sz w:val="22"/>
          <w:szCs w:val="22"/>
        </w:rPr>
        <w:t xml:space="preserve"> CVE-2023-5752</w:t>
      </w:r>
    </w:p>
    <w:p w14:paraId="2AF8B900" w14:textId="77777777" w:rsidR="001B2C85" w:rsidRPr="0018309A" w:rsidRDefault="001B2C85" w:rsidP="00F01CAF">
      <w:pPr>
        <w:pStyle w:val="whitespace-normal"/>
        <w:ind w:left="708"/>
        <w:jc w:val="both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lastRenderedPageBreak/>
        <w:t>Descripción:</w:t>
      </w:r>
      <w:r w:rsidRPr="0018309A">
        <w:rPr>
          <w:sz w:val="22"/>
          <w:szCs w:val="22"/>
        </w:rPr>
        <w:t xml:space="preserve"> La versión de </w:t>
      </w:r>
      <w:proofErr w:type="spellStart"/>
      <w:r w:rsidRPr="0018309A">
        <w:rPr>
          <w:sz w:val="22"/>
          <w:szCs w:val="22"/>
        </w:rPr>
        <w:t>pip</w:t>
      </w:r>
      <w:proofErr w:type="spellEnd"/>
      <w:r w:rsidRPr="0018309A">
        <w:rPr>
          <w:sz w:val="22"/>
          <w:szCs w:val="22"/>
        </w:rPr>
        <w:t xml:space="preserve"> utilizada (21.2.4) es vulnerable a inyección de comandos al instalar paquetes desde </w:t>
      </w:r>
      <w:proofErr w:type="spellStart"/>
      <w:r w:rsidRPr="0018309A">
        <w:rPr>
          <w:sz w:val="22"/>
          <w:szCs w:val="22"/>
        </w:rPr>
        <w:t>URLs</w:t>
      </w:r>
      <w:proofErr w:type="spellEnd"/>
      <w:r w:rsidRPr="0018309A">
        <w:rPr>
          <w:sz w:val="22"/>
          <w:szCs w:val="22"/>
        </w:rPr>
        <w:t xml:space="preserve"> Mercurial VCS, permitiendo ejecución de configuraciones arbitrarias.</w:t>
      </w:r>
    </w:p>
    <w:p w14:paraId="22DDFC2F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Impacto:</w:t>
      </w:r>
    </w:p>
    <w:p w14:paraId="39205FFB" w14:textId="77777777" w:rsidR="001B2C85" w:rsidRPr="0018309A" w:rsidRDefault="001B2C85" w:rsidP="001B2C85">
      <w:pPr>
        <w:pStyle w:val="whitespace-normal"/>
        <w:numPr>
          <w:ilvl w:val="0"/>
          <w:numId w:val="17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Ejecución remota de comandos durante instalación</w:t>
      </w:r>
    </w:p>
    <w:p w14:paraId="2A0EEFE9" w14:textId="77777777" w:rsidR="001B2C85" w:rsidRPr="0018309A" w:rsidRDefault="001B2C85" w:rsidP="001B2C85">
      <w:pPr>
        <w:pStyle w:val="whitespace-normal"/>
        <w:numPr>
          <w:ilvl w:val="0"/>
          <w:numId w:val="17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Compromiso del entorno de desarrollo/producción</w:t>
      </w:r>
    </w:p>
    <w:p w14:paraId="1A167B50" w14:textId="77777777" w:rsidR="001B2C85" w:rsidRPr="0018309A" w:rsidRDefault="001B2C85" w:rsidP="001B2C85">
      <w:pPr>
        <w:pStyle w:val="whitespace-normal"/>
        <w:numPr>
          <w:ilvl w:val="0"/>
          <w:numId w:val="17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Modificación de repositorios de código</w:t>
      </w:r>
    </w:p>
    <w:p w14:paraId="6B857258" w14:textId="77777777" w:rsidR="001B2C85" w:rsidRPr="0018309A" w:rsidRDefault="001B2C85" w:rsidP="00F01CAF">
      <w:pPr>
        <w:pStyle w:val="whitespace-normal"/>
        <w:ind w:left="708"/>
        <w:jc w:val="both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Recomendación:</w:t>
      </w:r>
      <w:r w:rsidRPr="0018309A">
        <w:rPr>
          <w:sz w:val="22"/>
          <w:szCs w:val="22"/>
        </w:rPr>
        <w:t xml:space="preserve"> Es crítico actualizar </w:t>
      </w:r>
      <w:proofErr w:type="spellStart"/>
      <w:r w:rsidRPr="0018309A">
        <w:rPr>
          <w:sz w:val="22"/>
          <w:szCs w:val="22"/>
        </w:rPr>
        <w:t>pip</w:t>
      </w:r>
      <w:proofErr w:type="spellEnd"/>
      <w:r w:rsidRPr="0018309A">
        <w:rPr>
          <w:sz w:val="22"/>
          <w:szCs w:val="22"/>
        </w:rPr>
        <w:t xml:space="preserve"> a versión 23.3 o superior inmediatamente y realizar auditoría de todas las instalaciones previas desde </w:t>
      </w:r>
      <w:proofErr w:type="spellStart"/>
      <w:r w:rsidRPr="0018309A">
        <w:rPr>
          <w:sz w:val="22"/>
          <w:szCs w:val="22"/>
        </w:rPr>
        <w:t>URLs</w:t>
      </w:r>
      <w:proofErr w:type="spellEnd"/>
      <w:r w:rsidRPr="0018309A">
        <w:rPr>
          <w:sz w:val="22"/>
          <w:szCs w:val="22"/>
        </w:rPr>
        <w:t xml:space="preserve"> VCS para verificar la integridad del sistema.</w:t>
      </w:r>
    </w:p>
    <w:p w14:paraId="57BE8A1C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</w:p>
    <w:p w14:paraId="7D90A7AC" w14:textId="22AD9926" w:rsidR="001B2C85" w:rsidRPr="0018309A" w:rsidRDefault="001B2C85" w:rsidP="001B2C85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>VUL-003: Ejecución de Código en Archivos Wheel</w:t>
      </w:r>
    </w:p>
    <w:p w14:paraId="07A4837F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Severidad:</w:t>
      </w:r>
      <w:r w:rsidRPr="0018309A">
        <w:rPr>
          <w:sz w:val="22"/>
          <w:szCs w:val="22"/>
        </w:rPr>
        <w:t xml:space="preserve"> CRÍTICA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Ubicación:</w:t>
      </w:r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pip</w:t>
      </w:r>
      <w:proofErr w:type="spellEnd"/>
      <w:r w:rsidRPr="0018309A">
        <w:rPr>
          <w:sz w:val="22"/>
          <w:szCs w:val="22"/>
        </w:rPr>
        <w:t>==21.2.4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Herramienta:</w:t>
      </w:r>
      <w:r w:rsidRPr="0018309A">
        <w:rPr>
          <w:sz w:val="22"/>
          <w:szCs w:val="22"/>
        </w:rPr>
        <w:t xml:space="preserve"> Safety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ID:</w:t>
      </w:r>
      <w:r w:rsidRPr="0018309A">
        <w:rPr>
          <w:sz w:val="22"/>
          <w:szCs w:val="22"/>
        </w:rPr>
        <w:t xml:space="preserve"> 75180</w:t>
      </w:r>
    </w:p>
    <w:p w14:paraId="4D55456D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Descripción:</w:t>
      </w:r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Pip</w:t>
      </w:r>
      <w:proofErr w:type="spellEnd"/>
      <w:r w:rsidRPr="0018309A">
        <w:rPr>
          <w:sz w:val="22"/>
          <w:szCs w:val="22"/>
        </w:rPr>
        <w:t xml:space="preserve"> permite ejecución de código no autorizado durante instalación de archivos </w:t>
      </w:r>
      <w:proofErr w:type="spellStart"/>
      <w:r w:rsidRPr="0018309A">
        <w:rPr>
          <w:sz w:val="22"/>
          <w:szCs w:val="22"/>
        </w:rPr>
        <w:t>wheel</w:t>
      </w:r>
      <w:proofErr w:type="spellEnd"/>
      <w:r w:rsidRPr="0018309A">
        <w:rPr>
          <w:sz w:val="22"/>
          <w:szCs w:val="22"/>
        </w:rPr>
        <w:t xml:space="preserve"> maliciosamente </w:t>
      </w:r>
      <w:proofErr w:type="spellStart"/>
      <w:r w:rsidRPr="0018309A">
        <w:rPr>
          <w:sz w:val="22"/>
          <w:szCs w:val="22"/>
        </w:rPr>
        <w:t>crafteados</w:t>
      </w:r>
      <w:proofErr w:type="spellEnd"/>
      <w:r w:rsidRPr="0018309A">
        <w:rPr>
          <w:sz w:val="22"/>
          <w:szCs w:val="22"/>
        </w:rPr>
        <w:t>.</w:t>
      </w:r>
    </w:p>
    <w:p w14:paraId="5B553978" w14:textId="77777777" w:rsidR="001B2C85" w:rsidRPr="0018309A" w:rsidRDefault="001B2C85" w:rsidP="001B2C85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Impacto:</w:t>
      </w:r>
    </w:p>
    <w:p w14:paraId="6F8A8662" w14:textId="77777777" w:rsidR="001B2C85" w:rsidRPr="0018309A" w:rsidRDefault="001B2C85" w:rsidP="001B2C85">
      <w:pPr>
        <w:pStyle w:val="whitespace-normal"/>
        <w:numPr>
          <w:ilvl w:val="0"/>
          <w:numId w:val="18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 xml:space="preserve">Ejecución arbitraria de código durante </w:t>
      </w:r>
      <w:proofErr w:type="spellStart"/>
      <w:r w:rsidRPr="0018309A">
        <w:rPr>
          <w:sz w:val="22"/>
          <w:szCs w:val="22"/>
        </w:rPr>
        <w:t>deploy</w:t>
      </w:r>
      <w:proofErr w:type="spellEnd"/>
    </w:p>
    <w:p w14:paraId="30525CFB" w14:textId="77777777" w:rsidR="001B2C85" w:rsidRPr="0018309A" w:rsidRDefault="001B2C85" w:rsidP="001B2C85">
      <w:pPr>
        <w:pStyle w:val="whitespace-normal"/>
        <w:numPr>
          <w:ilvl w:val="0"/>
          <w:numId w:val="18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Compromiso silencioso del sistema</w:t>
      </w:r>
    </w:p>
    <w:p w14:paraId="62C5DAEE" w14:textId="77777777" w:rsidR="001B2C85" w:rsidRPr="0018309A" w:rsidRDefault="001B2C85" w:rsidP="001B2C85">
      <w:pPr>
        <w:pStyle w:val="whitespace-normal"/>
        <w:numPr>
          <w:ilvl w:val="0"/>
          <w:numId w:val="18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 xml:space="preserve">Instalación de </w:t>
      </w:r>
      <w:proofErr w:type="spellStart"/>
      <w:r w:rsidRPr="0018309A">
        <w:rPr>
          <w:sz w:val="22"/>
          <w:szCs w:val="22"/>
        </w:rPr>
        <w:t>backdoors</w:t>
      </w:r>
      <w:proofErr w:type="spellEnd"/>
      <w:r w:rsidRPr="0018309A">
        <w:rPr>
          <w:sz w:val="22"/>
          <w:szCs w:val="22"/>
        </w:rPr>
        <w:t xml:space="preserve"> persistentes</w:t>
      </w:r>
    </w:p>
    <w:p w14:paraId="5B6CBCD1" w14:textId="77777777" w:rsidR="001B2C85" w:rsidRPr="0018309A" w:rsidRDefault="001B2C85" w:rsidP="00F01CAF">
      <w:pPr>
        <w:pStyle w:val="whitespace-normal"/>
        <w:ind w:left="708"/>
        <w:jc w:val="both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Recomendación:</w:t>
      </w:r>
      <w:r w:rsidRPr="0018309A">
        <w:rPr>
          <w:sz w:val="22"/>
          <w:szCs w:val="22"/>
        </w:rPr>
        <w:t xml:space="preserve"> Se requiere actualizar </w:t>
      </w:r>
      <w:proofErr w:type="spellStart"/>
      <w:r w:rsidRPr="0018309A">
        <w:rPr>
          <w:sz w:val="22"/>
          <w:szCs w:val="22"/>
        </w:rPr>
        <w:t>pip</w:t>
      </w:r>
      <w:proofErr w:type="spellEnd"/>
      <w:r w:rsidRPr="0018309A">
        <w:rPr>
          <w:sz w:val="22"/>
          <w:szCs w:val="22"/>
        </w:rPr>
        <w:t xml:space="preserve"> a versión 25.0 o superior e implementar mecanismos de verificación de integridad y firma digital para todos los paquetes antes de su instalación.</w:t>
      </w:r>
    </w:p>
    <w:p w14:paraId="5ABDC734" w14:textId="77777777" w:rsidR="00F01CAF" w:rsidRPr="0018309A" w:rsidRDefault="00F01CAF" w:rsidP="001B2C85">
      <w:pPr>
        <w:pStyle w:val="whitespace-normal"/>
        <w:ind w:left="708"/>
      </w:pPr>
    </w:p>
    <w:p w14:paraId="518F5354" w14:textId="6A5E0108" w:rsidR="00F01CAF" w:rsidRPr="0018309A" w:rsidRDefault="00F01CAF" w:rsidP="00F01CAF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>VUL-004: Exposición de Claves en Logs</w:t>
      </w:r>
    </w:p>
    <w:p w14:paraId="709F6E7B" w14:textId="77777777" w:rsidR="00F01CAF" w:rsidRPr="0018309A" w:rsidRDefault="00F01CAF" w:rsidP="00F01CAF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Severidad:</w:t>
      </w:r>
      <w:r w:rsidRPr="0018309A">
        <w:rPr>
          <w:sz w:val="22"/>
          <w:szCs w:val="22"/>
        </w:rPr>
        <w:t xml:space="preserve"> CRÍTICA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Ubicación:</w:t>
      </w:r>
      <w:r w:rsidRPr="0018309A">
        <w:rPr>
          <w:sz w:val="22"/>
          <w:szCs w:val="22"/>
        </w:rPr>
        <w:t xml:space="preserve"> app/utils.py:11-12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Herramienta:</w:t>
      </w:r>
      <w:r w:rsidRPr="0018309A">
        <w:rPr>
          <w:sz w:val="22"/>
          <w:szCs w:val="22"/>
        </w:rPr>
        <w:t xml:space="preserve"> Análisis Manual</w:t>
      </w:r>
      <w:r w:rsidRPr="0018309A">
        <w:rPr>
          <w:sz w:val="22"/>
          <w:szCs w:val="22"/>
        </w:rPr>
        <w:br/>
      </w:r>
      <w:r w:rsidRPr="0018309A">
        <w:rPr>
          <w:rStyle w:val="Textoennegrita"/>
          <w:sz w:val="22"/>
          <w:szCs w:val="22"/>
        </w:rPr>
        <w:t>CWE:</w:t>
      </w:r>
      <w:r w:rsidRPr="0018309A">
        <w:rPr>
          <w:sz w:val="22"/>
          <w:szCs w:val="22"/>
        </w:rPr>
        <w:t xml:space="preserve"> CWE-532 (</w:t>
      </w:r>
      <w:proofErr w:type="spellStart"/>
      <w:r w:rsidRPr="0018309A">
        <w:rPr>
          <w:sz w:val="22"/>
          <w:szCs w:val="22"/>
        </w:rPr>
        <w:t>Information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Exposure</w:t>
      </w:r>
      <w:proofErr w:type="spellEnd"/>
      <w:r w:rsidRPr="0018309A">
        <w:rPr>
          <w:sz w:val="22"/>
          <w:szCs w:val="22"/>
        </w:rPr>
        <w:t xml:space="preserve"> </w:t>
      </w:r>
      <w:proofErr w:type="spellStart"/>
      <w:r w:rsidRPr="0018309A">
        <w:rPr>
          <w:sz w:val="22"/>
          <w:szCs w:val="22"/>
        </w:rPr>
        <w:t>Through</w:t>
      </w:r>
      <w:proofErr w:type="spellEnd"/>
      <w:r w:rsidRPr="0018309A">
        <w:rPr>
          <w:sz w:val="22"/>
          <w:szCs w:val="22"/>
        </w:rPr>
        <w:t xml:space="preserve"> Log Files)</w:t>
      </w:r>
    </w:p>
    <w:p w14:paraId="2F5E6ACE" w14:textId="77777777" w:rsidR="00F01CAF" w:rsidRPr="0018309A" w:rsidRDefault="00F01CAF" w:rsidP="00F01CAF">
      <w:pPr>
        <w:pStyle w:val="whitespace-normal"/>
        <w:ind w:left="708"/>
        <w:jc w:val="both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lastRenderedPageBreak/>
        <w:t>Descripción:</w:t>
      </w:r>
      <w:r w:rsidRPr="0018309A">
        <w:rPr>
          <w:sz w:val="22"/>
          <w:szCs w:val="22"/>
        </w:rPr>
        <w:t xml:space="preserve"> El sistema imprime la FERNET_KEY generada dinámicamente en consola cuando no encuentra la variable de entorno, exponiendo la clave de encriptación en logs del sistema.</w:t>
      </w:r>
    </w:p>
    <w:p w14:paraId="54343FEB" w14:textId="77777777" w:rsidR="00F01CAF" w:rsidRPr="0018309A" w:rsidRDefault="00F01CAF" w:rsidP="00F01CAF">
      <w:pPr>
        <w:pStyle w:val="whitespace-normal"/>
        <w:ind w:left="708"/>
        <w:rPr>
          <w:sz w:val="22"/>
          <w:szCs w:val="22"/>
        </w:rPr>
      </w:pPr>
      <w:r w:rsidRPr="0018309A">
        <w:rPr>
          <w:rStyle w:val="Textoennegrita"/>
          <w:sz w:val="22"/>
          <w:szCs w:val="22"/>
        </w:rPr>
        <w:t>Impacto:</w:t>
      </w:r>
    </w:p>
    <w:p w14:paraId="73850777" w14:textId="77777777" w:rsidR="00F01CAF" w:rsidRPr="0018309A" w:rsidRDefault="00F01CAF" w:rsidP="00F01CAF">
      <w:pPr>
        <w:pStyle w:val="whitespace-normal"/>
        <w:numPr>
          <w:ilvl w:val="0"/>
          <w:numId w:val="19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Filtración de clave de encriptación en logs del sistema</w:t>
      </w:r>
    </w:p>
    <w:p w14:paraId="517C4C0D" w14:textId="77777777" w:rsidR="00F01CAF" w:rsidRPr="0018309A" w:rsidRDefault="00F01CAF" w:rsidP="00F01CAF">
      <w:pPr>
        <w:pStyle w:val="whitespace-normal"/>
        <w:numPr>
          <w:ilvl w:val="0"/>
          <w:numId w:val="19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Posible descifrado de datos sensibles almacenados</w:t>
      </w:r>
    </w:p>
    <w:p w14:paraId="287E7740" w14:textId="77777777" w:rsidR="00F01CAF" w:rsidRPr="0018309A" w:rsidRDefault="00F01CAF" w:rsidP="00F01CAF">
      <w:pPr>
        <w:pStyle w:val="whitespace-normal"/>
        <w:numPr>
          <w:ilvl w:val="0"/>
          <w:numId w:val="19"/>
        </w:numPr>
        <w:tabs>
          <w:tab w:val="clear" w:pos="720"/>
          <w:tab w:val="num" w:pos="1428"/>
        </w:tabs>
        <w:ind w:left="1428"/>
        <w:rPr>
          <w:sz w:val="22"/>
          <w:szCs w:val="22"/>
        </w:rPr>
      </w:pPr>
      <w:r w:rsidRPr="0018309A">
        <w:rPr>
          <w:sz w:val="22"/>
          <w:szCs w:val="22"/>
        </w:rPr>
        <w:t>Comprometimiento de la confidencialidad de datos financieros</w:t>
      </w:r>
    </w:p>
    <w:p w14:paraId="6ECA2F34" w14:textId="2FCF1F9B" w:rsidR="0088577E" w:rsidRPr="0018309A" w:rsidRDefault="00F01CAF" w:rsidP="00F01CAF">
      <w:pPr>
        <w:pStyle w:val="whitespace-normal"/>
        <w:ind w:left="708"/>
        <w:jc w:val="both"/>
        <w:rPr>
          <w:rStyle w:val="Textoennegrita"/>
          <w:b w:val="0"/>
          <w:bCs w:val="0"/>
          <w:sz w:val="22"/>
          <w:szCs w:val="22"/>
        </w:rPr>
      </w:pPr>
      <w:r w:rsidRPr="0018309A">
        <w:rPr>
          <w:rStyle w:val="Textoennegrita"/>
          <w:sz w:val="22"/>
          <w:szCs w:val="22"/>
        </w:rPr>
        <w:t>Recomendación:</w:t>
      </w:r>
      <w:r w:rsidRPr="0018309A">
        <w:rPr>
          <w:sz w:val="22"/>
          <w:szCs w:val="22"/>
        </w:rPr>
        <w:t xml:space="preserve"> Es necesario eliminar completamente todos los </w:t>
      </w:r>
      <w:proofErr w:type="spellStart"/>
      <w:r w:rsidRPr="0018309A">
        <w:rPr>
          <w:sz w:val="22"/>
          <w:szCs w:val="22"/>
        </w:rPr>
        <w:t>prints</w:t>
      </w:r>
      <w:proofErr w:type="spellEnd"/>
      <w:r w:rsidRPr="0018309A">
        <w:rPr>
          <w:sz w:val="22"/>
          <w:szCs w:val="22"/>
        </w:rPr>
        <w:t xml:space="preserve"> de información sensible, implementar un sistema de </w:t>
      </w:r>
      <w:proofErr w:type="spellStart"/>
      <w:r w:rsidRPr="0018309A">
        <w:rPr>
          <w:sz w:val="22"/>
          <w:szCs w:val="22"/>
        </w:rPr>
        <w:t>logging</w:t>
      </w:r>
      <w:proofErr w:type="spellEnd"/>
      <w:r w:rsidRPr="0018309A">
        <w:rPr>
          <w:sz w:val="22"/>
          <w:szCs w:val="22"/>
        </w:rPr>
        <w:t xml:space="preserve"> seguro que no exponga credenciales y configurar rotación automática con cifrado de logs.</w:t>
      </w:r>
    </w:p>
    <w:p w14:paraId="30558516" w14:textId="77777777" w:rsidR="00166155" w:rsidRPr="0018309A" w:rsidRDefault="00166155" w:rsidP="00166155">
      <w:pPr>
        <w:pStyle w:val="Prrafodelista"/>
        <w:spacing w:after="0" w:line="240" w:lineRule="auto"/>
        <w:ind w:left="360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6186D87D" w14:textId="18979221" w:rsidR="00653C4D" w:rsidRPr="0018309A" w:rsidRDefault="00653C4D" w:rsidP="00B47C29">
      <w:pPr>
        <w:pStyle w:val="Prrafodelista"/>
        <w:numPr>
          <w:ilvl w:val="0"/>
          <w:numId w:val="15"/>
        </w:num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 xml:space="preserve">VULNERABILIDADES </w:t>
      </w: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>ALTAS</w:t>
      </w:r>
    </w:p>
    <w:p w14:paraId="2EEEC7ED" w14:textId="77777777" w:rsidR="00893496" w:rsidRPr="0018309A" w:rsidRDefault="00893496" w:rsidP="0089349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40398E49" w14:textId="77777777" w:rsidR="00893496" w:rsidRPr="0018309A" w:rsidRDefault="00893496" w:rsidP="0089349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331E3441" w14:textId="621C0D8E" w:rsidR="00F01CAF" w:rsidRPr="0018309A" w:rsidRDefault="00F01CAF" w:rsidP="00F01CAF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05: </w:t>
      </w:r>
      <w:proofErr w:type="spellStart"/>
      <w:r w:rsidRPr="0018309A">
        <w:rPr>
          <w:rFonts w:ascii="Times New Roman" w:hAnsi="Times New Roman" w:cs="Times New Roman"/>
        </w:rPr>
        <w:t>Flask</w:t>
      </w:r>
      <w:proofErr w:type="spellEnd"/>
      <w:r w:rsidRPr="0018309A">
        <w:rPr>
          <w:rFonts w:ascii="Times New Roman" w:hAnsi="Times New Roman" w:cs="Times New Roman"/>
        </w:rPr>
        <w:t xml:space="preserve"> </w:t>
      </w:r>
      <w:proofErr w:type="spellStart"/>
      <w:r w:rsidRPr="0018309A">
        <w:rPr>
          <w:rFonts w:ascii="Times New Roman" w:hAnsi="Times New Roman" w:cs="Times New Roman"/>
        </w:rPr>
        <w:t>Debug</w:t>
      </w:r>
      <w:proofErr w:type="spellEnd"/>
      <w:r w:rsidRPr="0018309A">
        <w:rPr>
          <w:rFonts w:ascii="Times New Roman" w:hAnsi="Times New Roman" w:cs="Times New Roman"/>
        </w:rPr>
        <w:t xml:space="preserve"> </w:t>
      </w:r>
      <w:proofErr w:type="spellStart"/>
      <w:r w:rsidRPr="0018309A">
        <w:rPr>
          <w:rFonts w:ascii="Times New Roman" w:hAnsi="Times New Roman" w:cs="Times New Roman"/>
        </w:rPr>
        <w:t>Mode</w:t>
      </w:r>
      <w:proofErr w:type="spellEnd"/>
      <w:r w:rsidRPr="0018309A">
        <w:rPr>
          <w:rFonts w:ascii="Times New Roman" w:hAnsi="Times New Roman" w:cs="Times New Roman"/>
        </w:rPr>
        <w:t xml:space="preserve"> Habilitado</w:t>
      </w:r>
    </w:p>
    <w:p w14:paraId="06C2629B" w14:textId="77777777" w:rsidR="00F01CAF" w:rsidRPr="0018309A" w:rsidRDefault="00F01CAF" w:rsidP="00F01CAF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ALT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app/main.py:516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</w:t>
      </w:r>
      <w:proofErr w:type="spellStart"/>
      <w:r w:rsidRPr="0018309A">
        <w:t>Bandit</w:t>
      </w:r>
      <w:proofErr w:type="spellEnd"/>
      <w:r w:rsidRPr="0018309A">
        <w:t xml:space="preserve"> + </w:t>
      </w:r>
      <w:proofErr w:type="spellStart"/>
      <w:r w:rsidRPr="0018309A">
        <w:t>Semgrep</w:t>
      </w:r>
      <w:proofErr w:type="spellEnd"/>
      <w:r w:rsidRPr="0018309A">
        <w:t xml:space="preserve"> + Manual</w:t>
      </w:r>
      <w:r w:rsidRPr="0018309A">
        <w:br/>
      </w:r>
      <w:r w:rsidRPr="0018309A">
        <w:rPr>
          <w:rStyle w:val="Textoennegrita"/>
        </w:rPr>
        <w:t>CWE:</w:t>
      </w:r>
      <w:r w:rsidRPr="0018309A">
        <w:t xml:space="preserve"> CWE-94 (</w:t>
      </w:r>
      <w:proofErr w:type="spellStart"/>
      <w:r w:rsidRPr="0018309A">
        <w:t>Code</w:t>
      </w:r>
      <w:proofErr w:type="spellEnd"/>
      <w:r w:rsidRPr="0018309A">
        <w:t xml:space="preserve"> </w:t>
      </w:r>
      <w:proofErr w:type="spellStart"/>
      <w:r w:rsidRPr="0018309A">
        <w:t>Injection</w:t>
      </w:r>
      <w:proofErr w:type="spellEnd"/>
      <w:r w:rsidRPr="0018309A">
        <w:t>)</w:t>
      </w:r>
    </w:p>
    <w:p w14:paraId="6A4D9951" w14:textId="77777777" w:rsidR="00F01CAF" w:rsidRPr="0018309A" w:rsidRDefault="00F01CAF" w:rsidP="00F01CAF">
      <w:pPr>
        <w:pStyle w:val="whitespace-normal"/>
        <w:ind w:left="708"/>
        <w:jc w:val="both"/>
      </w:pPr>
      <w:r w:rsidRPr="0018309A">
        <w:rPr>
          <w:rStyle w:val="Textoennegrita"/>
        </w:rPr>
        <w:t>Descripción:</w:t>
      </w:r>
      <w:r w:rsidRPr="0018309A">
        <w:t xml:space="preserve"> La aplicación </w:t>
      </w:r>
      <w:proofErr w:type="spellStart"/>
      <w:r w:rsidRPr="0018309A">
        <w:t>Flask</w:t>
      </w:r>
      <w:proofErr w:type="spellEnd"/>
      <w:r w:rsidRPr="0018309A">
        <w:t xml:space="preserve"> se ejecuta con </w:t>
      </w:r>
      <w:proofErr w:type="spellStart"/>
      <w:r w:rsidRPr="0018309A">
        <w:t>debug</w:t>
      </w:r>
      <w:proofErr w:type="spellEnd"/>
      <w:r w:rsidRPr="0018309A">
        <w:t xml:space="preserve">=True, exponiendo el </w:t>
      </w:r>
      <w:proofErr w:type="spellStart"/>
      <w:r w:rsidRPr="0018309A">
        <w:t>debugger</w:t>
      </w:r>
      <w:proofErr w:type="spellEnd"/>
      <w:r w:rsidRPr="0018309A">
        <w:t xml:space="preserve"> interactivo </w:t>
      </w:r>
      <w:proofErr w:type="spellStart"/>
      <w:r w:rsidRPr="0018309A">
        <w:t>Werkzeug</w:t>
      </w:r>
      <w:proofErr w:type="spellEnd"/>
      <w:r w:rsidRPr="0018309A">
        <w:t xml:space="preserve"> que permite ejecución de código Python arbitrario.</w:t>
      </w:r>
    </w:p>
    <w:p w14:paraId="3DFF9D6E" w14:textId="77777777" w:rsidR="00F01CAF" w:rsidRPr="0018309A" w:rsidRDefault="00F01CAF" w:rsidP="00F01CAF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1247591C" w14:textId="77777777" w:rsidR="00F01CAF" w:rsidRPr="0018309A" w:rsidRDefault="00F01CAF" w:rsidP="00F01CAF">
      <w:pPr>
        <w:pStyle w:val="whitespace-normal"/>
        <w:numPr>
          <w:ilvl w:val="0"/>
          <w:numId w:val="20"/>
        </w:numPr>
        <w:tabs>
          <w:tab w:val="clear" w:pos="720"/>
          <w:tab w:val="num" w:pos="1428"/>
        </w:tabs>
        <w:ind w:left="1428"/>
      </w:pPr>
      <w:r w:rsidRPr="0018309A">
        <w:t xml:space="preserve">Ejecución remota de código </w:t>
      </w:r>
      <w:proofErr w:type="spellStart"/>
      <w:r w:rsidRPr="0018309A">
        <w:t>via</w:t>
      </w:r>
      <w:proofErr w:type="spellEnd"/>
      <w:r w:rsidRPr="0018309A">
        <w:t xml:space="preserve"> </w:t>
      </w:r>
      <w:proofErr w:type="spellStart"/>
      <w:r w:rsidRPr="0018309A">
        <w:t>debugger</w:t>
      </w:r>
      <w:proofErr w:type="spellEnd"/>
      <w:r w:rsidRPr="0018309A">
        <w:t xml:space="preserve"> web</w:t>
      </w:r>
    </w:p>
    <w:p w14:paraId="563239F9" w14:textId="77777777" w:rsidR="00F01CAF" w:rsidRPr="0018309A" w:rsidRDefault="00F01CAF" w:rsidP="00F01CAF">
      <w:pPr>
        <w:pStyle w:val="whitespace-normal"/>
        <w:numPr>
          <w:ilvl w:val="0"/>
          <w:numId w:val="20"/>
        </w:numPr>
        <w:tabs>
          <w:tab w:val="clear" w:pos="720"/>
          <w:tab w:val="num" w:pos="1428"/>
        </w:tabs>
        <w:ind w:left="1428"/>
      </w:pPr>
      <w:r w:rsidRPr="0018309A">
        <w:t xml:space="preserve">Exposición de </w:t>
      </w:r>
      <w:proofErr w:type="spellStart"/>
      <w:r w:rsidRPr="0018309A">
        <w:t>stack</w:t>
      </w:r>
      <w:proofErr w:type="spellEnd"/>
      <w:r w:rsidRPr="0018309A">
        <w:t xml:space="preserve"> traces con información sensible</w:t>
      </w:r>
    </w:p>
    <w:p w14:paraId="5FE6E524" w14:textId="77777777" w:rsidR="00F01CAF" w:rsidRPr="0018309A" w:rsidRDefault="00F01CAF" w:rsidP="00F01CAF">
      <w:pPr>
        <w:pStyle w:val="whitespace-normal"/>
        <w:numPr>
          <w:ilvl w:val="0"/>
          <w:numId w:val="20"/>
        </w:numPr>
        <w:tabs>
          <w:tab w:val="clear" w:pos="720"/>
          <w:tab w:val="num" w:pos="1428"/>
        </w:tabs>
        <w:ind w:left="1428"/>
      </w:pPr>
      <w:r w:rsidRPr="0018309A">
        <w:t>Acceso a variables de entorno y configuración</w:t>
      </w:r>
    </w:p>
    <w:p w14:paraId="37F16E32" w14:textId="77777777" w:rsidR="00F01CAF" w:rsidRPr="0018309A" w:rsidRDefault="00F01CAF" w:rsidP="00F01CAF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Se debe deshabilitar inmediatamente el modo </w:t>
      </w:r>
      <w:proofErr w:type="spellStart"/>
      <w:r w:rsidRPr="0018309A">
        <w:t>debug</w:t>
      </w:r>
      <w:proofErr w:type="spellEnd"/>
      <w:r w:rsidRPr="0018309A">
        <w:t xml:space="preserve"> en producción, implementar configuraciones separadas por entornos y desarrollar un sistema de manejo de errores personalizado que no exponga información interna.</w:t>
      </w:r>
    </w:p>
    <w:p w14:paraId="535CB004" w14:textId="77777777" w:rsidR="00F01CAF" w:rsidRPr="0018309A" w:rsidRDefault="00F01CAF" w:rsidP="00F01CAF">
      <w:pPr>
        <w:pStyle w:val="whitespace-normal"/>
        <w:ind w:left="708"/>
        <w:jc w:val="both"/>
      </w:pPr>
    </w:p>
    <w:p w14:paraId="3B784832" w14:textId="32122B85" w:rsidR="00F01CAF" w:rsidRPr="0018309A" w:rsidRDefault="00F01CAF" w:rsidP="00F01CAF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06: </w:t>
      </w:r>
      <w:proofErr w:type="spellStart"/>
      <w:r w:rsidRPr="0018309A">
        <w:rPr>
          <w:rFonts w:ascii="Times New Roman" w:hAnsi="Times New Roman" w:cs="Times New Roman"/>
        </w:rPr>
        <w:t>Binding</w:t>
      </w:r>
      <w:proofErr w:type="spellEnd"/>
      <w:r w:rsidRPr="0018309A">
        <w:rPr>
          <w:rFonts w:ascii="Times New Roman" w:hAnsi="Times New Roman" w:cs="Times New Roman"/>
        </w:rPr>
        <w:t xml:space="preserve"> a Todas las Interfaces</w:t>
      </w:r>
    </w:p>
    <w:p w14:paraId="5FA27797" w14:textId="77777777" w:rsidR="00697733" w:rsidRPr="0018309A" w:rsidRDefault="00697733" w:rsidP="00697733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ALT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app/main.py:516</w:t>
      </w:r>
      <w:r w:rsidRPr="0018309A">
        <w:br/>
      </w:r>
      <w:r w:rsidRPr="0018309A">
        <w:rPr>
          <w:rStyle w:val="Textoennegrita"/>
        </w:rPr>
        <w:lastRenderedPageBreak/>
        <w:t>Herramienta:</w:t>
      </w:r>
      <w:r w:rsidRPr="0018309A">
        <w:t xml:space="preserve"> </w:t>
      </w:r>
      <w:proofErr w:type="spellStart"/>
      <w:r w:rsidRPr="0018309A">
        <w:t>Bandit</w:t>
      </w:r>
      <w:proofErr w:type="spellEnd"/>
      <w:r w:rsidRPr="0018309A">
        <w:t xml:space="preserve"> + </w:t>
      </w:r>
      <w:proofErr w:type="spellStart"/>
      <w:r w:rsidRPr="0018309A">
        <w:t>Semgrep</w:t>
      </w:r>
      <w:proofErr w:type="spellEnd"/>
      <w:r w:rsidRPr="0018309A">
        <w:t xml:space="preserve"> + Manual</w:t>
      </w:r>
      <w:r w:rsidRPr="0018309A">
        <w:br/>
      </w:r>
      <w:r w:rsidRPr="0018309A">
        <w:rPr>
          <w:rStyle w:val="Textoennegrita"/>
        </w:rPr>
        <w:t>CWE:</w:t>
      </w:r>
      <w:r w:rsidRPr="0018309A">
        <w:t xml:space="preserve"> CWE-605 (</w:t>
      </w:r>
      <w:proofErr w:type="spellStart"/>
      <w:r w:rsidRPr="0018309A">
        <w:t>Multiple</w:t>
      </w:r>
      <w:proofErr w:type="spellEnd"/>
      <w:r w:rsidRPr="0018309A">
        <w:t xml:space="preserve"> </w:t>
      </w:r>
      <w:proofErr w:type="spellStart"/>
      <w:r w:rsidRPr="0018309A">
        <w:t>Binds</w:t>
      </w:r>
      <w:proofErr w:type="spellEnd"/>
      <w:r w:rsidRPr="0018309A">
        <w:t xml:space="preserve"> </w:t>
      </w:r>
      <w:proofErr w:type="spellStart"/>
      <w:r w:rsidRPr="0018309A">
        <w:t>to</w:t>
      </w:r>
      <w:proofErr w:type="spellEnd"/>
      <w:r w:rsidRPr="0018309A">
        <w:t xml:space="preserve"> </w:t>
      </w:r>
      <w:proofErr w:type="spellStart"/>
      <w:r w:rsidRPr="0018309A">
        <w:t>the</w:t>
      </w:r>
      <w:proofErr w:type="spellEnd"/>
      <w:r w:rsidRPr="0018309A">
        <w:t xml:space="preserve"> </w:t>
      </w:r>
      <w:proofErr w:type="spellStart"/>
      <w:r w:rsidRPr="0018309A">
        <w:t>Same</w:t>
      </w:r>
      <w:proofErr w:type="spellEnd"/>
      <w:r w:rsidRPr="0018309A">
        <w:t xml:space="preserve"> Port)</w:t>
      </w:r>
    </w:p>
    <w:p w14:paraId="76D2B731" w14:textId="77777777" w:rsidR="00697733" w:rsidRPr="0018309A" w:rsidRDefault="00697733" w:rsidP="00697733">
      <w:pPr>
        <w:pStyle w:val="whitespace-normal"/>
        <w:ind w:left="708"/>
      </w:pPr>
      <w:r w:rsidRPr="0018309A">
        <w:rPr>
          <w:rStyle w:val="Textoennegrita"/>
        </w:rPr>
        <w:t>Descripción:</w:t>
      </w:r>
      <w:r w:rsidRPr="0018309A">
        <w:t xml:space="preserve"> La aplicación se ejecuta con host="0.0.0.0", exponiendo el servicio a todas las interfaces de red, incluyendo interfaces públicas.</w:t>
      </w:r>
    </w:p>
    <w:p w14:paraId="0CCABCC1" w14:textId="77777777" w:rsidR="00697733" w:rsidRPr="0018309A" w:rsidRDefault="00697733" w:rsidP="00697733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58B7E572" w14:textId="77777777" w:rsidR="00697733" w:rsidRPr="0018309A" w:rsidRDefault="00697733" w:rsidP="00697733">
      <w:pPr>
        <w:pStyle w:val="whitespace-normal"/>
        <w:numPr>
          <w:ilvl w:val="0"/>
          <w:numId w:val="21"/>
        </w:numPr>
        <w:tabs>
          <w:tab w:val="clear" w:pos="720"/>
          <w:tab w:val="num" w:pos="1428"/>
        </w:tabs>
        <w:ind w:left="1428"/>
      </w:pPr>
      <w:r w:rsidRPr="0018309A">
        <w:t>Exposición pública no intencionada del servicio</w:t>
      </w:r>
    </w:p>
    <w:p w14:paraId="21EA1C22" w14:textId="77777777" w:rsidR="00697733" w:rsidRPr="0018309A" w:rsidRDefault="00697733" w:rsidP="00697733">
      <w:pPr>
        <w:pStyle w:val="whitespace-normal"/>
        <w:numPr>
          <w:ilvl w:val="0"/>
          <w:numId w:val="21"/>
        </w:numPr>
        <w:tabs>
          <w:tab w:val="clear" w:pos="720"/>
          <w:tab w:val="num" w:pos="1428"/>
        </w:tabs>
        <w:ind w:left="1428"/>
      </w:pPr>
      <w:r w:rsidRPr="0018309A">
        <w:t>Acceso desde cualquier interfaz de red</w:t>
      </w:r>
    </w:p>
    <w:p w14:paraId="2D461666" w14:textId="77777777" w:rsidR="00697733" w:rsidRPr="0018309A" w:rsidRDefault="00697733" w:rsidP="00697733">
      <w:pPr>
        <w:pStyle w:val="whitespace-normal"/>
        <w:numPr>
          <w:ilvl w:val="0"/>
          <w:numId w:val="21"/>
        </w:numPr>
        <w:tabs>
          <w:tab w:val="clear" w:pos="720"/>
          <w:tab w:val="num" w:pos="1428"/>
        </w:tabs>
        <w:ind w:left="1428"/>
      </w:pPr>
      <w:r w:rsidRPr="0018309A">
        <w:t>Ampliación de superficie de ataque</w:t>
      </w:r>
    </w:p>
    <w:p w14:paraId="74D61CEB" w14:textId="77777777" w:rsidR="00697733" w:rsidRPr="0018309A" w:rsidRDefault="00697733" w:rsidP="00697733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Cambiar la configuración a host="127.0.0.1" para desarrollo local, implementar un proxy reverso como </w:t>
      </w:r>
      <w:proofErr w:type="spellStart"/>
      <w:r w:rsidRPr="0018309A">
        <w:t>nginx</w:t>
      </w:r>
      <w:proofErr w:type="spellEnd"/>
      <w:r w:rsidRPr="0018309A">
        <w:t xml:space="preserve"> para producción y configurar reglas de firewall restrictivas con segmentación de red apropiada.</w:t>
      </w:r>
    </w:p>
    <w:p w14:paraId="613408B7" w14:textId="77777777" w:rsidR="00697733" w:rsidRPr="0018309A" w:rsidRDefault="00697733" w:rsidP="00697733">
      <w:pPr>
        <w:pStyle w:val="whitespace-normal"/>
        <w:ind w:left="708"/>
        <w:jc w:val="both"/>
      </w:pPr>
    </w:p>
    <w:p w14:paraId="6FCED118" w14:textId="0AFC9108" w:rsidR="00697733" w:rsidRPr="0018309A" w:rsidRDefault="00697733" w:rsidP="00697733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>VUL-007: Bug de Confiabilidad en app/main.py</w:t>
      </w:r>
    </w:p>
    <w:p w14:paraId="50EA075D" w14:textId="77777777" w:rsidR="00697733" w:rsidRPr="0018309A" w:rsidRDefault="00697733" w:rsidP="00697733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ALT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app/main.py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</w:t>
      </w:r>
      <w:proofErr w:type="spellStart"/>
      <w:r w:rsidRPr="0018309A">
        <w:t>SonarCloud</w:t>
      </w:r>
      <w:proofErr w:type="spellEnd"/>
      <w:r w:rsidRPr="0018309A">
        <w:br/>
      </w:r>
      <w:r w:rsidRPr="0018309A">
        <w:rPr>
          <w:rStyle w:val="Textoennegrita"/>
        </w:rPr>
        <w:t>Tipo:</w:t>
      </w:r>
      <w:r w:rsidRPr="0018309A">
        <w:t xml:space="preserve"> </w:t>
      </w:r>
      <w:proofErr w:type="spellStart"/>
      <w:r w:rsidRPr="0018309A">
        <w:t>Reliability</w:t>
      </w:r>
      <w:proofErr w:type="spellEnd"/>
      <w:r w:rsidRPr="0018309A">
        <w:t xml:space="preserve"> Bug (Rating E)</w:t>
      </w:r>
    </w:p>
    <w:p w14:paraId="3D2959A5" w14:textId="77777777" w:rsidR="00697733" w:rsidRPr="0018309A" w:rsidRDefault="00697733" w:rsidP="00697733">
      <w:pPr>
        <w:pStyle w:val="whitespace-normal"/>
        <w:ind w:left="708"/>
        <w:jc w:val="both"/>
      </w:pPr>
      <w:r w:rsidRPr="0018309A">
        <w:rPr>
          <w:rStyle w:val="Textoennegrita"/>
        </w:rPr>
        <w:t>Descripción:</w:t>
      </w:r>
      <w:r w:rsidRPr="0018309A">
        <w:t xml:space="preserve"> </w:t>
      </w:r>
      <w:proofErr w:type="spellStart"/>
      <w:r w:rsidRPr="0018309A">
        <w:t>SonarCloud</w:t>
      </w:r>
      <w:proofErr w:type="spellEnd"/>
      <w:r w:rsidRPr="0018309A">
        <w:t xml:space="preserve"> identifica un bug específico en app/main.py que causa </w:t>
      </w:r>
      <w:proofErr w:type="spellStart"/>
      <w:r w:rsidRPr="0018309A">
        <w:t>Reliability</w:t>
      </w:r>
      <w:proofErr w:type="spellEnd"/>
      <w:r w:rsidRPr="0018309A">
        <w:t xml:space="preserve"> Rating E, relacionado con manejo de errores y operaciones de base de datos que pueden fallar en tiempo de ejecución.</w:t>
      </w:r>
    </w:p>
    <w:p w14:paraId="7660E721" w14:textId="77777777" w:rsidR="00697733" w:rsidRPr="0018309A" w:rsidRDefault="00697733" w:rsidP="00697733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7E8FD52B" w14:textId="77777777" w:rsidR="00697733" w:rsidRPr="0018309A" w:rsidRDefault="00697733" w:rsidP="00697733">
      <w:pPr>
        <w:pStyle w:val="whitespace-normal"/>
        <w:numPr>
          <w:ilvl w:val="0"/>
          <w:numId w:val="22"/>
        </w:numPr>
        <w:tabs>
          <w:tab w:val="clear" w:pos="720"/>
          <w:tab w:val="num" w:pos="1428"/>
        </w:tabs>
        <w:ind w:left="1428"/>
      </w:pPr>
      <w:r w:rsidRPr="0018309A">
        <w:t>Fallos potenciales en operaciones bancarias críticas</w:t>
      </w:r>
    </w:p>
    <w:p w14:paraId="6EF1E04F" w14:textId="77777777" w:rsidR="00697733" w:rsidRPr="0018309A" w:rsidRDefault="00697733" w:rsidP="00697733">
      <w:pPr>
        <w:pStyle w:val="whitespace-normal"/>
        <w:numPr>
          <w:ilvl w:val="0"/>
          <w:numId w:val="22"/>
        </w:numPr>
        <w:tabs>
          <w:tab w:val="clear" w:pos="720"/>
          <w:tab w:val="num" w:pos="1428"/>
        </w:tabs>
        <w:ind w:left="1428"/>
      </w:pPr>
      <w:r w:rsidRPr="0018309A">
        <w:t>Errores no manejados en transacciones financieras</w:t>
      </w:r>
    </w:p>
    <w:p w14:paraId="5037231F" w14:textId="77777777" w:rsidR="00697733" w:rsidRPr="0018309A" w:rsidRDefault="00697733" w:rsidP="00697733">
      <w:pPr>
        <w:pStyle w:val="whitespace-normal"/>
        <w:numPr>
          <w:ilvl w:val="0"/>
          <w:numId w:val="22"/>
        </w:numPr>
        <w:tabs>
          <w:tab w:val="clear" w:pos="720"/>
          <w:tab w:val="num" w:pos="1428"/>
        </w:tabs>
        <w:ind w:left="1428"/>
      </w:pPr>
      <w:r w:rsidRPr="0018309A">
        <w:t>Inconsistencias en el estado de la aplicación</w:t>
      </w:r>
    </w:p>
    <w:p w14:paraId="6E4B2FCE" w14:textId="77777777" w:rsidR="00697733" w:rsidRPr="0018309A" w:rsidRDefault="00697733" w:rsidP="00697733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Revisar y corregir el bug específico identificado por </w:t>
      </w:r>
      <w:proofErr w:type="spellStart"/>
      <w:r w:rsidRPr="0018309A">
        <w:t>SonarCloud</w:t>
      </w:r>
      <w:proofErr w:type="spellEnd"/>
      <w:r w:rsidRPr="0018309A">
        <w:t>, implementar manejo robusto de excepciones en todas las operaciones críticas y añadir validaciones exhaustivas antes de ejecutar transacciones de base de datos.</w:t>
      </w:r>
    </w:p>
    <w:p w14:paraId="3286FA1F" w14:textId="77777777" w:rsidR="00697733" w:rsidRPr="0018309A" w:rsidRDefault="00697733" w:rsidP="00697733">
      <w:pPr>
        <w:pStyle w:val="whitespace-normal"/>
        <w:ind w:left="708"/>
        <w:jc w:val="both"/>
      </w:pPr>
    </w:p>
    <w:p w14:paraId="7DA73216" w14:textId="77777777" w:rsidR="00697733" w:rsidRPr="0018309A" w:rsidRDefault="00697733" w:rsidP="00697733">
      <w:pPr>
        <w:pStyle w:val="whitespace-normal"/>
        <w:ind w:left="708"/>
        <w:jc w:val="both"/>
      </w:pPr>
    </w:p>
    <w:p w14:paraId="40197DB0" w14:textId="77777777" w:rsidR="00697733" w:rsidRPr="0018309A" w:rsidRDefault="00697733" w:rsidP="00697733">
      <w:pPr>
        <w:pStyle w:val="whitespace-normal"/>
        <w:ind w:left="708"/>
        <w:jc w:val="both"/>
      </w:pPr>
    </w:p>
    <w:p w14:paraId="1B2DCA3F" w14:textId="21C12011" w:rsidR="00697733" w:rsidRPr="0018309A" w:rsidRDefault="00697733" w:rsidP="00697733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>VUL</w:t>
      </w:r>
      <w:r w:rsidRPr="0018309A">
        <w:rPr>
          <w:rFonts w:ascii="Times New Roman" w:hAnsi="Times New Roman" w:cs="Times New Roman"/>
        </w:rPr>
        <w:t xml:space="preserve">-008: Vulnerabilidad DoS en </w:t>
      </w:r>
      <w:proofErr w:type="spellStart"/>
      <w:r w:rsidRPr="0018309A">
        <w:rPr>
          <w:rFonts w:ascii="Times New Roman" w:hAnsi="Times New Roman" w:cs="Times New Roman"/>
        </w:rPr>
        <w:t>wheel</w:t>
      </w:r>
      <w:proofErr w:type="spellEnd"/>
    </w:p>
    <w:p w14:paraId="5BE923C1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ALT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</w:t>
      </w:r>
      <w:proofErr w:type="spellStart"/>
      <w:r w:rsidRPr="0018309A">
        <w:t>wheel</w:t>
      </w:r>
      <w:proofErr w:type="spellEnd"/>
      <w:r w:rsidRPr="0018309A">
        <w:t>==0.37.0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Safety</w:t>
      </w:r>
      <w:r w:rsidRPr="0018309A">
        <w:br/>
      </w:r>
      <w:r w:rsidRPr="0018309A">
        <w:rPr>
          <w:rStyle w:val="Textoennegrita"/>
        </w:rPr>
        <w:t>CVE:</w:t>
      </w:r>
      <w:r w:rsidRPr="0018309A">
        <w:t xml:space="preserve"> CVE-2022-40898</w:t>
      </w:r>
    </w:p>
    <w:p w14:paraId="1A0D8951" w14:textId="77777777" w:rsidR="00674F52" w:rsidRPr="0018309A" w:rsidRDefault="00674F52" w:rsidP="00674F52">
      <w:pPr>
        <w:pStyle w:val="whitespace-normal"/>
        <w:ind w:left="708"/>
        <w:jc w:val="both"/>
      </w:pPr>
      <w:r w:rsidRPr="0018309A">
        <w:rPr>
          <w:rStyle w:val="Textoennegrita"/>
        </w:rPr>
        <w:t>Descripción:</w:t>
      </w:r>
      <w:r w:rsidRPr="0018309A">
        <w:t xml:space="preserve"> Vulnerabilidad de </w:t>
      </w:r>
      <w:proofErr w:type="spellStart"/>
      <w:r w:rsidRPr="0018309A">
        <w:t>Denial</w:t>
      </w:r>
      <w:proofErr w:type="spellEnd"/>
      <w:r w:rsidRPr="0018309A">
        <w:t xml:space="preserve"> </w:t>
      </w:r>
      <w:proofErr w:type="spellStart"/>
      <w:r w:rsidRPr="0018309A">
        <w:t>of</w:t>
      </w:r>
      <w:proofErr w:type="spellEnd"/>
      <w:r w:rsidRPr="0018309A">
        <w:t xml:space="preserve"> </w:t>
      </w:r>
      <w:proofErr w:type="spellStart"/>
      <w:r w:rsidRPr="0018309A">
        <w:t>Service</w:t>
      </w:r>
      <w:proofErr w:type="spellEnd"/>
      <w:r w:rsidRPr="0018309A">
        <w:t xml:space="preserve"> en </w:t>
      </w:r>
      <w:proofErr w:type="spellStart"/>
      <w:r w:rsidRPr="0018309A">
        <w:t>wheel</w:t>
      </w:r>
      <w:proofErr w:type="spellEnd"/>
      <w:r w:rsidRPr="0018309A">
        <w:t xml:space="preserve"> CLI </w:t>
      </w:r>
      <w:proofErr w:type="spellStart"/>
      <w:r w:rsidRPr="0018309A">
        <w:t>via</w:t>
      </w:r>
      <w:proofErr w:type="spellEnd"/>
      <w:r w:rsidRPr="0018309A">
        <w:t xml:space="preserve"> input controlado por atacante.</w:t>
      </w:r>
    </w:p>
    <w:p w14:paraId="1459B8FA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511A0C69" w14:textId="77777777" w:rsidR="00674F52" w:rsidRPr="0018309A" w:rsidRDefault="00674F52" w:rsidP="00674F52">
      <w:pPr>
        <w:pStyle w:val="whitespace-normal"/>
        <w:numPr>
          <w:ilvl w:val="0"/>
          <w:numId w:val="23"/>
        </w:numPr>
        <w:tabs>
          <w:tab w:val="clear" w:pos="720"/>
          <w:tab w:val="num" w:pos="1428"/>
        </w:tabs>
        <w:ind w:left="1428"/>
      </w:pPr>
      <w:proofErr w:type="spellStart"/>
      <w:r w:rsidRPr="0018309A">
        <w:t>Denial</w:t>
      </w:r>
      <w:proofErr w:type="spellEnd"/>
      <w:r w:rsidRPr="0018309A">
        <w:t xml:space="preserve"> </w:t>
      </w:r>
      <w:proofErr w:type="spellStart"/>
      <w:r w:rsidRPr="0018309A">
        <w:t>of</w:t>
      </w:r>
      <w:proofErr w:type="spellEnd"/>
      <w:r w:rsidRPr="0018309A">
        <w:t xml:space="preserve"> </w:t>
      </w:r>
      <w:proofErr w:type="spellStart"/>
      <w:r w:rsidRPr="0018309A">
        <w:t>Service</w:t>
      </w:r>
      <w:proofErr w:type="spellEnd"/>
      <w:r w:rsidRPr="0018309A">
        <w:t xml:space="preserve"> del sistema durante instalación de paquetes</w:t>
      </w:r>
    </w:p>
    <w:p w14:paraId="6F5AFDD2" w14:textId="77777777" w:rsidR="00674F52" w:rsidRPr="0018309A" w:rsidRDefault="00674F52" w:rsidP="00674F52">
      <w:pPr>
        <w:pStyle w:val="whitespace-normal"/>
        <w:numPr>
          <w:ilvl w:val="0"/>
          <w:numId w:val="23"/>
        </w:numPr>
        <w:tabs>
          <w:tab w:val="clear" w:pos="720"/>
          <w:tab w:val="num" w:pos="1428"/>
        </w:tabs>
        <w:ind w:left="1428"/>
      </w:pPr>
      <w:r w:rsidRPr="0018309A">
        <w:t>Interrupción de servicios críticos</w:t>
      </w:r>
    </w:p>
    <w:p w14:paraId="10C84DCA" w14:textId="77777777" w:rsidR="00674F52" w:rsidRPr="0018309A" w:rsidRDefault="00674F52" w:rsidP="00674F52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Actualizar inmediatamente la librería </w:t>
      </w:r>
      <w:proofErr w:type="spellStart"/>
      <w:r w:rsidRPr="0018309A">
        <w:t>wheel</w:t>
      </w:r>
      <w:proofErr w:type="spellEnd"/>
      <w:r w:rsidRPr="0018309A">
        <w:t xml:space="preserve"> a versión 0.38.1 o superior para resolver la vulnerabilidad de denegación de servicio identificada.</w:t>
      </w:r>
    </w:p>
    <w:p w14:paraId="5D51837A" w14:textId="77777777" w:rsidR="00697733" w:rsidRPr="0018309A" w:rsidRDefault="00697733" w:rsidP="00697733">
      <w:pPr>
        <w:pStyle w:val="whitespace-normal"/>
        <w:ind w:left="708"/>
        <w:jc w:val="both"/>
      </w:pPr>
    </w:p>
    <w:p w14:paraId="042DAA95" w14:textId="69C8E450" w:rsidR="00674F52" w:rsidRPr="0018309A" w:rsidRDefault="00674F52" w:rsidP="00674F52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>VUL-009: Vulnerabilidad DoS en future</w:t>
      </w:r>
    </w:p>
    <w:p w14:paraId="527285EA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ALT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future==0.18.2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Safety</w:t>
      </w:r>
      <w:r w:rsidRPr="0018309A">
        <w:br/>
      </w:r>
      <w:r w:rsidRPr="0018309A">
        <w:rPr>
          <w:rStyle w:val="Textoennegrita"/>
        </w:rPr>
        <w:t>CVE:</w:t>
      </w:r>
      <w:r w:rsidRPr="0018309A">
        <w:t xml:space="preserve"> CVE-2022-40899</w:t>
      </w:r>
    </w:p>
    <w:p w14:paraId="0E884631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Descripción:</w:t>
      </w:r>
      <w:r w:rsidRPr="0018309A">
        <w:t xml:space="preserve"> DoS </w:t>
      </w:r>
      <w:proofErr w:type="spellStart"/>
      <w:r w:rsidRPr="0018309A">
        <w:t>via</w:t>
      </w:r>
      <w:proofErr w:type="spellEnd"/>
      <w:r w:rsidRPr="0018309A">
        <w:t xml:space="preserve"> Set-Cookie </w:t>
      </w:r>
      <w:proofErr w:type="spellStart"/>
      <w:r w:rsidRPr="0018309A">
        <w:t>header</w:t>
      </w:r>
      <w:proofErr w:type="spellEnd"/>
      <w:r w:rsidRPr="0018309A">
        <w:t xml:space="preserve"> malicioso en servidores web maliciosos.</w:t>
      </w:r>
    </w:p>
    <w:p w14:paraId="1CF973A9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28D6D42A" w14:textId="77777777" w:rsidR="00674F52" w:rsidRPr="0018309A" w:rsidRDefault="00674F52" w:rsidP="00674F52">
      <w:pPr>
        <w:pStyle w:val="whitespace-normal"/>
        <w:numPr>
          <w:ilvl w:val="0"/>
          <w:numId w:val="24"/>
        </w:numPr>
        <w:tabs>
          <w:tab w:val="clear" w:pos="720"/>
          <w:tab w:val="num" w:pos="1428"/>
        </w:tabs>
        <w:ind w:left="1428"/>
      </w:pPr>
      <w:proofErr w:type="spellStart"/>
      <w:r w:rsidRPr="0018309A">
        <w:t>Denial</w:t>
      </w:r>
      <w:proofErr w:type="spellEnd"/>
      <w:r w:rsidRPr="0018309A">
        <w:t xml:space="preserve"> </w:t>
      </w:r>
      <w:proofErr w:type="spellStart"/>
      <w:r w:rsidRPr="0018309A">
        <w:t>of</w:t>
      </w:r>
      <w:proofErr w:type="spellEnd"/>
      <w:r w:rsidRPr="0018309A">
        <w:t xml:space="preserve"> </w:t>
      </w:r>
      <w:proofErr w:type="spellStart"/>
      <w:r w:rsidRPr="0018309A">
        <w:t>Service</w:t>
      </w:r>
      <w:proofErr w:type="spellEnd"/>
      <w:r w:rsidRPr="0018309A">
        <w:t xml:space="preserve"> </w:t>
      </w:r>
      <w:proofErr w:type="spellStart"/>
      <w:r w:rsidRPr="0018309A">
        <w:t>via</w:t>
      </w:r>
      <w:proofErr w:type="spellEnd"/>
      <w:r w:rsidRPr="0018309A">
        <w:t xml:space="preserve"> </w:t>
      </w:r>
      <w:proofErr w:type="spellStart"/>
      <w:r w:rsidRPr="0018309A">
        <w:t>headers</w:t>
      </w:r>
      <w:proofErr w:type="spellEnd"/>
      <w:r w:rsidRPr="0018309A">
        <w:t xml:space="preserve"> HTTP maliciosos</w:t>
      </w:r>
    </w:p>
    <w:p w14:paraId="54962AD2" w14:textId="77777777" w:rsidR="00674F52" w:rsidRPr="0018309A" w:rsidRDefault="00674F52" w:rsidP="00674F52">
      <w:pPr>
        <w:pStyle w:val="whitespace-normal"/>
        <w:numPr>
          <w:ilvl w:val="0"/>
          <w:numId w:val="24"/>
        </w:numPr>
        <w:tabs>
          <w:tab w:val="clear" w:pos="720"/>
          <w:tab w:val="num" w:pos="1428"/>
        </w:tabs>
        <w:ind w:left="1428"/>
      </w:pPr>
      <w:r w:rsidRPr="0018309A">
        <w:t>Interrupción de servicios web</w:t>
      </w:r>
    </w:p>
    <w:p w14:paraId="1FF592C8" w14:textId="77777777" w:rsidR="00674F52" w:rsidRPr="0018309A" w:rsidRDefault="00674F52" w:rsidP="00674F52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Actualizar la librería future a una versión superior a 0.18.2 y considerar implementar validación y filtrado de </w:t>
      </w:r>
      <w:proofErr w:type="spellStart"/>
      <w:r w:rsidRPr="0018309A">
        <w:t>headers</w:t>
      </w:r>
      <w:proofErr w:type="spellEnd"/>
      <w:r w:rsidRPr="0018309A">
        <w:t xml:space="preserve"> HTTP para prevenir ataques de denegación de servicio.</w:t>
      </w:r>
    </w:p>
    <w:p w14:paraId="1E4796FE" w14:textId="77777777" w:rsidR="00F01CAF" w:rsidRPr="0018309A" w:rsidRDefault="00F01CAF" w:rsidP="00F01CAF">
      <w:pPr>
        <w:pStyle w:val="whitespace-normal"/>
        <w:ind w:left="708"/>
        <w:jc w:val="both"/>
      </w:pPr>
    </w:p>
    <w:p w14:paraId="021C3F52" w14:textId="77777777" w:rsidR="00893496" w:rsidRPr="0018309A" w:rsidRDefault="00893496" w:rsidP="0089349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0B182915" w14:textId="77777777" w:rsidR="00893496" w:rsidRPr="0018309A" w:rsidRDefault="00893496" w:rsidP="0089349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2C9FFFEC" w14:textId="77777777" w:rsidR="00893496" w:rsidRPr="0018309A" w:rsidRDefault="00893496" w:rsidP="00893496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7049C7CC" w14:textId="4CCCBA09" w:rsidR="00653C4D" w:rsidRPr="0018309A" w:rsidRDefault="00653C4D" w:rsidP="00B47C29">
      <w:pPr>
        <w:pStyle w:val="Prrafodelista"/>
        <w:numPr>
          <w:ilvl w:val="0"/>
          <w:numId w:val="15"/>
        </w:num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 xml:space="preserve">VULNERABILIDADES </w:t>
      </w: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>MEDIAS</w:t>
      </w:r>
    </w:p>
    <w:p w14:paraId="66A93E06" w14:textId="77777777" w:rsidR="00674F52" w:rsidRPr="0018309A" w:rsidRDefault="00674F52" w:rsidP="00674F52">
      <w:pPr>
        <w:pStyle w:val="Prrafodelista"/>
        <w:spacing w:after="0" w:line="240" w:lineRule="auto"/>
        <w:ind w:left="360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137DA56A" w14:textId="361166AC" w:rsidR="00674F52" w:rsidRPr="0018309A" w:rsidRDefault="00674F52" w:rsidP="00674F52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10: Security </w:t>
      </w:r>
      <w:proofErr w:type="spellStart"/>
      <w:r w:rsidRPr="0018309A">
        <w:rPr>
          <w:rFonts w:ascii="Times New Roman" w:hAnsi="Times New Roman" w:cs="Times New Roman"/>
        </w:rPr>
        <w:t>Hotspots</w:t>
      </w:r>
      <w:proofErr w:type="spellEnd"/>
      <w:r w:rsidRPr="0018309A">
        <w:rPr>
          <w:rFonts w:ascii="Times New Roman" w:hAnsi="Times New Roman" w:cs="Times New Roman"/>
        </w:rPr>
        <w:t xml:space="preserve"> </w:t>
      </w:r>
      <w:proofErr w:type="spellStart"/>
      <w:r w:rsidRPr="0018309A">
        <w:rPr>
          <w:rFonts w:ascii="Times New Roman" w:hAnsi="Times New Roman" w:cs="Times New Roman"/>
        </w:rPr>
        <w:t>SonarCloud</w:t>
      </w:r>
      <w:proofErr w:type="spellEnd"/>
    </w:p>
    <w:p w14:paraId="37DBFFC0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MEDI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5 áreas específicas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</w:t>
      </w:r>
      <w:proofErr w:type="spellStart"/>
      <w:r w:rsidRPr="0018309A">
        <w:t>SonarCloud</w:t>
      </w:r>
      <w:proofErr w:type="spellEnd"/>
      <w:r w:rsidRPr="0018309A">
        <w:br/>
      </w:r>
      <w:r w:rsidRPr="0018309A">
        <w:rPr>
          <w:rStyle w:val="Textoennegrita"/>
        </w:rPr>
        <w:t>Tipo:</w:t>
      </w:r>
      <w:r w:rsidRPr="0018309A">
        <w:t xml:space="preserve"> Security </w:t>
      </w:r>
      <w:proofErr w:type="spellStart"/>
      <w:r w:rsidRPr="0018309A">
        <w:t>Hotspots</w:t>
      </w:r>
      <w:proofErr w:type="spellEnd"/>
    </w:p>
    <w:p w14:paraId="0DEF4404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Descripción:</w:t>
      </w:r>
      <w:r w:rsidRPr="0018309A">
        <w:t xml:space="preserve"> </w:t>
      </w:r>
      <w:proofErr w:type="spellStart"/>
      <w:r w:rsidRPr="0018309A">
        <w:t>SonarCloud</w:t>
      </w:r>
      <w:proofErr w:type="spellEnd"/>
      <w:r w:rsidRPr="0018309A">
        <w:t xml:space="preserve"> identifica 5 Security </w:t>
      </w:r>
      <w:proofErr w:type="spellStart"/>
      <w:r w:rsidRPr="0018309A">
        <w:t>Hotspots</w:t>
      </w:r>
      <w:proofErr w:type="spellEnd"/>
      <w:r w:rsidRPr="0018309A">
        <w:t xml:space="preserve"> que requieren revisión manual para determinar si constituyen vulnerabilidades reales.</w:t>
      </w:r>
    </w:p>
    <w:p w14:paraId="2F110A12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3BBC2C5B" w14:textId="77777777" w:rsidR="00674F52" w:rsidRPr="0018309A" w:rsidRDefault="00674F52" w:rsidP="00674F52">
      <w:pPr>
        <w:pStyle w:val="whitespace-normal"/>
        <w:numPr>
          <w:ilvl w:val="0"/>
          <w:numId w:val="25"/>
        </w:numPr>
        <w:tabs>
          <w:tab w:val="clear" w:pos="720"/>
          <w:tab w:val="num" w:pos="1428"/>
        </w:tabs>
        <w:ind w:left="1428"/>
      </w:pPr>
      <w:r w:rsidRPr="0018309A">
        <w:t>Posibles vulnerabilidades según implementación específica</w:t>
      </w:r>
    </w:p>
    <w:p w14:paraId="3CFE7467" w14:textId="77777777" w:rsidR="00674F52" w:rsidRPr="0018309A" w:rsidRDefault="00674F52" w:rsidP="00674F52">
      <w:pPr>
        <w:pStyle w:val="whitespace-normal"/>
        <w:numPr>
          <w:ilvl w:val="0"/>
          <w:numId w:val="25"/>
        </w:numPr>
        <w:tabs>
          <w:tab w:val="clear" w:pos="720"/>
          <w:tab w:val="num" w:pos="1428"/>
        </w:tabs>
        <w:ind w:left="1428"/>
      </w:pPr>
      <w:r w:rsidRPr="0018309A">
        <w:t>Riesgo contextual variable</w:t>
      </w:r>
    </w:p>
    <w:p w14:paraId="08C468FD" w14:textId="77777777" w:rsidR="00674F52" w:rsidRPr="0018309A" w:rsidRDefault="00674F52" w:rsidP="00674F52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Realizar revisión manual exhaustiva de cada </w:t>
      </w:r>
      <w:proofErr w:type="spellStart"/>
      <w:r w:rsidRPr="0018309A">
        <w:t>hotspot</w:t>
      </w:r>
      <w:proofErr w:type="spellEnd"/>
      <w:r w:rsidRPr="0018309A">
        <w:t xml:space="preserve"> identificado en el </w:t>
      </w:r>
      <w:proofErr w:type="spellStart"/>
      <w:r w:rsidRPr="0018309A">
        <w:t>dashboard</w:t>
      </w:r>
      <w:proofErr w:type="spellEnd"/>
      <w:r w:rsidRPr="0018309A">
        <w:t xml:space="preserve"> de </w:t>
      </w:r>
      <w:proofErr w:type="spellStart"/>
      <w:r w:rsidRPr="0018309A">
        <w:t>SonarCloud</w:t>
      </w:r>
      <w:proofErr w:type="spellEnd"/>
      <w:r w:rsidRPr="0018309A">
        <w:t>, documentar las decisiones de aceptación o mitigación, e implementar controles compensatorios donde sea técnicamente necesario.</w:t>
      </w:r>
    </w:p>
    <w:p w14:paraId="2F351209" w14:textId="77777777" w:rsidR="00674F52" w:rsidRPr="0018309A" w:rsidRDefault="00674F52" w:rsidP="00674F52">
      <w:pPr>
        <w:pStyle w:val="whitespace-normal"/>
        <w:ind w:left="708"/>
        <w:jc w:val="both"/>
      </w:pPr>
    </w:p>
    <w:p w14:paraId="59F112C3" w14:textId="5C548B48" w:rsidR="00674F52" w:rsidRPr="0018309A" w:rsidRDefault="00674F52" w:rsidP="00674F52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11: Generador Pseudoaleatorio Inseguro para </w:t>
      </w:r>
      <w:proofErr w:type="spellStart"/>
      <w:r w:rsidRPr="0018309A">
        <w:rPr>
          <w:rFonts w:ascii="Times New Roman" w:hAnsi="Times New Roman" w:cs="Times New Roman"/>
        </w:rPr>
        <w:t>OTPs</w:t>
      </w:r>
      <w:proofErr w:type="spellEnd"/>
    </w:p>
    <w:p w14:paraId="141D2F7F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MEDI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app/utils.py:41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</w:t>
      </w:r>
      <w:proofErr w:type="spellStart"/>
      <w:r w:rsidRPr="0018309A">
        <w:t>Bandit</w:t>
      </w:r>
      <w:proofErr w:type="spellEnd"/>
      <w:r w:rsidRPr="0018309A">
        <w:br/>
      </w:r>
      <w:r w:rsidRPr="0018309A">
        <w:rPr>
          <w:rStyle w:val="Textoennegrita"/>
        </w:rPr>
        <w:t>CWE:</w:t>
      </w:r>
      <w:r w:rsidRPr="0018309A">
        <w:t xml:space="preserve"> CWE-330 (Use </w:t>
      </w:r>
      <w:proofErr w:type="spellStart"/>
      <w:r w:rsidRPr="0018309A">
        <w:t>of</w:t>
      </w:r>
      <w:proofErr w:type="spellEnd"/>
      <w:r w:rsidRPr="0018309A">
        <w:t xml:space="preserve"> </w:t>
      </w:r>
      <w:proofErr w:type="spellStart"/>
      <w:r w:rsidRPr="0018309A">
        <w:t>Insufficiently</w:t>
      </w:r>
      <w:proofErr w:type="spellEnd"/>
      <w:r w:rsidRPr="0018309A">
        <w:t xml:space="preserve"> </w:t>
      </w:r>
      <w:proofErr w:type="spellStart"/>
      <w:r w:rsidRPr="0018309A">
        <w:t>Random</w:t>
      </w:r>
      <w:proofErr w:type="spellEnd"/>
      <w:r w:rsidRPr="0018309A">
        <w:t xml:space="preserve"> </w:t>
      </w:r>
      <w:proofErr w:type="spellStart"/>
      <w:r w:rsidRPr="0018309A">
        <w:t>Values</w:t>
      </w:r>
      <w:proofErr w:type="spellEnd"/>
      <w:r w:rsidRPr="0018309A">
        <w:t>)</w:t>
      </w:r>
    </w:p>
    <w:p w14:paraId="3EB3E936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Descripción:</w:t>
      </w:r>
      <w:r w:rsidRPr="0018309A">
        <w:t xml:space="preserve"> El sistema usa </w:t>
      </w:r>
      <w:proofErr w:type="spellStart"/>
      <w:proofErr w:type="gramStart"/>
      <w:r w:rsidRPr="0018309A">
        <w:t>random.choices</w:t>
      </w:r>
      <w:proofErr w:type="spellEnd"/>
      <w:proofErr w:type="gramEnd"/>
      <w:r w:rsidRPr="0018309A">
        <w:t>() para generar códigos OTP, que no es criptográficamente seguro y puede ser predecible.</w:t>
      </w:r>
    </w:p>
    <w:p w14:paraId="1706A0CD" w14:textId="77777777" w:rsidR="00674F52" w:rsidRPr="0018309A" w:rsidRDefault="00674F52" w:rsidP="00674F52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74538653" w14:textId="77777777" w:rsidR="00674F52" w:rsidRPr="0018309A" w:rsidRDefault="00674F52" w:rsidP="00674F52">
      <w:pPr>
        <w:pStyle w:val="whitespace-normal"/>
        <w:numPr>
          <w:ilvl w:val="0"/>
          <w:numId w:val="26"/>
        </w:numPr>
        <w:tabs>
          <w:tab w:val="clear" w:pos="720"/>
          <w:tab w:val="num" w:pos="1428"/>
        </w:tabs>
        <w:ind w:left="1428"/>
      </w:pPr>
      <w:proofErr w:type="spellStart"/>
      <w:r w:rsidRPr="0018309A">
        <w:t>OTPs</w:t>
      </w:r>
      <w:proofErr w:type="spellEnd"/>
      <w:r w:rsidRPr="0018309A">
        <w:t xml:space="preserve"> predecibles para autenticación bancaria</w:t>
      </w:r>
    </w:p>
    <w:p w14:paraId="435524A6" w14:textId="77777777" w:rsidR="00674F52" w:rsidRPr="0018309A" w:rsidRDefault="00674F52" w:rsidP="00674F52">
      <w:pPr>
        <w:pStyle w:val="whitespace-normal"/>
        <w:numPr>
          <w:ilvl w:val="0"/>
          <w:numId w:val="26"/>
        </w:numPr>
        <w:tabs>
          <w:tab w:val="clear" w:pos="720"/>
          <w:tab w:val="num" w:pos="1428"/>
        </w:tabs>
        <w:ind w:left="1428"/>
      </w:pPr>
      <w:proofErr w:type="gramStart"/>
      <w:r w:rsidRPr="0018309A">
        <w:t>Bypass</w:t>
      </w:r>
      <w:proofErr w:type="gramEnd"/>
      <w:r w:rsidRPr="0018309A">
        <w:t xml:space="preserve"> de autenticación de dos factores</w:t>
      </w:r>
    </w:p>
    <w:p w14:paraId="346BCFF1" w14:textId="77777777" w:rsidR="00674F52" w:rsidRPr="0018309A" w:rsidRDefault="00674F52" w:rsidP="00674F52">
      <w:pPr>
        <w:pStyle w:val="whitespace-normal"/>
        <w:numPr>
          <w:ilvl w:val="0"/>
          <w:numId w:val="26"/>
        </w:numPr>
        <w:tabs>
          <w:tab w:val="clear" w:pos="720"/>
          <w:tab w:val="num" w:pos="1428"/>
        </w:tabs>
        <w:ind w:left="1428"/>
      </w:pPr>
      <w:r w:rsidRPr="0018309A">
        <w:t>Compromiso de cuentas de usuario</w:t>
      </w:r>
    </w:p>
    <w:p w14:paraId="27153003" w14:textId="77777777" w:rsidR="00674F52" w:rsidRPr="0018309A" w:rsidRDefault="00674F52" w:rsidP="00674F52">
      <w:pPr>
        <w:pStyle w:val="whitespace-normal"/>
        <w:ind w:left="708"/>
        <w:jc w:val="both"/>
      </w:pPr>
      <w:r w:rsidRPr="0018309A">
        <w:rPr>
          <w:rStyle w:val="Textoennegrita"/>
        </w:rPr>
        <w:lastRenderedPageBreak/>
        <w:t>Recomendación:</w:t>
      </w:r>
      <w:r w:rsidRPr="0018309A">
        <w:t xml:space="preserve"> Reemplazar el generador actual con </w:t>
      </w:r>
      <w:proofErr w:type="spellStart"/>
      <w:proofErr w:type="gramStart"/>
      <w:r w:rsidRPr="0018309A">
        <w:t>secrets.choice</w:t>
      </w:r>
      <w:proofErr w:type="spellEnd"/>
      <w:proofErr w:type="gramEnd"/>
      <w:r w:rsidRPr="0018309A">
        <w:t xml:space="preserve">() </w:t>
      </w:r>
      <w:proofErr w:type="spellStart"/>
      <w:r w:rsidRPr="0018309A">
        <w:t>o</w:t>
      </w:r>
      <w:proofErr w:type="spellEnd"/>
      <w:r w:rsidRPr="0018309A">
        <w:t xml:space="preserve"> </w:t>
      </w:r>
      <w:proofErr w:type="spellStart"/>
      <w:r w:rsidRPr="0018309A">
        <w:t>os.urandom</w:t>
      </w:r>
      <w:proofErr w:type="spellEnd"/>
      <w:r w:rsidRPr="0018309A">
        <w:t>() para asegurar generación criptográficamente segura, implementar algoritmos estándar TOTP/HOTP y auditar todos los demás usos de generación aleatoria en el sistema.</w:t>
      </w:r>
    </w:p>
    <w:p w14:paraId="5339697A" w14:textId="77777777" w:rsidR="00674F52" w:rsidRPr="0018309A" w:rsidRDefault="00674F52" w:rsidP="0018309A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085AC6E3" w14:textId="75CDF1BC" w:rsidR="00653C4D" w:rsidRPr="0018309A" w:rsidRDefault="00653C4D" w:rsidP="00B47C29">
      <w:pPr>
        <w:pStyle w:val="Prrafodelista"/>
        <w:numPr>
          <w:ilvl w:val="0"/>
          <w:numId w:val="15"/>
        </w:num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 xml:space="preserve">VULNERABILIDADES </w:t>
      </w:r>
      <w:r w:rsidRPr="0018309A"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  <w:t>BAJA</w:t>
      </w:r>
    </w:p>
    <w:p w14:paraId="20C0BF18" w14:textId="77777777" w:rsidR="00653C4D" w:rsidRPr="0018309A" w:rsidRDefault="00653C4D" w:rsidP="00653C4D">
      <w:pPr>
        <w:pStyle w:val="Prrafodelista"/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</w:rPr>
      </w:pPr>
    </w:p>
    <w:p w14:paraId="7FB2AB45" w14:textId="77777777" w:rsidR="0018309A" w:rsidRPr="0018309A" w:rsidRDefault="0018309A" w:rsidP="0018309A">
      <w:pPr>
        <w:pStyle w:val="Prrafodelista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bCs/>
          <w:color w:val="000000"/>
        </w:rPr>
      </w:pPr>
      <w:r w:rsidRPr="0018309A">
        <w:rPr>
          <w:rFonts w:ascii="Times New Roman" w:hAnsi="Times New Roman" w:cs="Times New Roman"/>
        </w:rPr>
        <w:t xml:space="preserve">VUL-012: </w:t>
      </w:r>
      <w:proofErr w:type="spellStart"/>
      <w:r w:rsidRPr="0018309A">
        <w:rPr>
          <w:rFonts w:ascii="Times New Roman" w:hAnsi="Times New Roman" w:cs="Times New Roman"/>
        </w:rPr>
        <w:t>Code</w:t>
      </w:r>
      <w:proofErr w:type="spellEnd"/>
      <w:r w:rsidRPr="0018309A">
        <w:rPr>
          <w:rFonts w:ascii="Times New Roman" w:hAnsi="Times New Roman" w:cs="Times New Roman"/>
        </w:rPr>
        <w:t xml:space="preserve"> </w:t>
      </w:r>
      <w:proofErr w:type="spellStart"/>
      <w:r w:rsidRPr="0018309A">
        <w:rPr>
          <w:rFonts w:ascii="Times New Roman" w:hAnsi="Times New Roman" w:cs="Times New Roman"/>
        </w:rPr>
        <w:t>Smells</w:t>
      </w:r>
      <w:proofErr w:type="spellEnd"/>
      <w:r w:rsidRPr="0018309A">
        <w:rPr>
          <w:rFonts w:ascii="Times New Roman" w:hAnsi="Times New Roman" w:cs="Times New Roman"/>
        </w:rPr>
        <w:t xml:space="preserve"> </w:t>
      </w:r>
      <w:proofErr w:type="spellStart"/>
      <w:r w:rsidRPr="0018309A">
        <w:rPr>
          <w:rFonts w:ascii="Times New Roman" w:hAnsi="Times New Roman" w:cs="Times New Roman"/>
        </w:rPr>
        <w:t>SonarCloud</w:t>
      </w:r>
      <w:proofErr w:type="spellEnd"/>
    </w:p>
    <w:p w14:paraId="046160B1" w14:textId="77777777" w:rsidR="0018309A" w:rsidRPr="0018309A" w:rsidRDefault="0018309A" w:rsidP="0018309A">
      <w:pPr>
        <w:pStyle w:val="whitespace-normal"/>
        <w:ind w:left="708"/>
      </w:pPr>
      <w:r w:rsidRPr="0018309A">
        <w:rPr>
          <w:rStyle w:val="Textoennegrita"/>
        </w:rPr>
        <w:t>Severidad:</w:t>
      </w:r>
      <w:r w:rsidRPr="0018309A">
        <w:t xml:space="preserve"> BAJA</w:t>
      </w:r>
      <w:r w:rsidRPr="0018309A">
        <w:br/>
      </w:r>
      <w:r w:rsidRPr="0018309A">
        <w:rPr>
          <w:rStyle w:val="Textoennegrita"/>
        </w:rPr>
        <w:t>Ubicación:</w:t>
      </w:r>
      <w:r w:rsidRPr="0018309A">
        <w:t xml:space="preserve"> 13 </w:t>
      </w:r>
      <w:proofErr w:type="spellStart"/>
      <w:r w:rsidRPr="0018309A">
        <w:t>issues</w:t>
      </w:r>
      <w:proofErr w:type="spellEnd"/>
      <w:r w:rsidRPr="0018309A">
        <w:t xml:space="preserve"> múltiples</w:t>
      </w:r>
      <w:r w:rsidRPr="0018309A">
        <w:br/>
      </w:r>
      <w:r w:rsidRPr="0018309A">
        <w:rPr>
          <w:rStyle w:val="Textoennegrita"/>
        </w:rPr>
        <w:t>Herramienta:</w:t>
      </w:r>
      <w:r w:rsidRPr="0018309A">
        <w:t xml:space="preserve"> </w:t>
      </w:r>
      <w:proofErr w:type="spellStart"/>
      <w:r w:rsidRPr="0018309A">
        <w:t>SonarCloud</w:t>
      </w:r>
      <w:proofErr w:type="spellEnd"/>
      <w:r w:rsidRPr="0018309A">
        <w:br/>
      </w:r>
      <w:r w:rsidRPr="0018309A">
        <w:rPr>
          <w:rStyle w:val="Textoennegrita"/>
        </w:rPr>
        <w:t>Tipo:</w:t>
      </w:r>
      <w:r w:rsidRPr="0018309A">
        <w:t xml:space="preserve"> </w:t>
      </w:r>
      <w:proofErr w:type="spellStart"/>
      <w:r w:rsidRPr="0018309A">
        <w:t>Maintainability</w:t>
      </w:r>
      <w:proofErr w:type="spellEnd"/>
      <w:r w:rsidRPr="0018309A">
        <w:t xml:space="preserve"> (Rating A)</w:t>
      </w:r>
    </w:p>
    <w:p w14:paraId="26C72C10" w14:textId="77777777" w:rsidR="0018309A" w:rsidRPr="0018309A" w:rsidRDefault="0018309A" w:rsidP="0018309A">
      <w:pPr>
        <w:pStyle w:val="whitespace-normal"/>
        <w:ind w:left="708"/>
      </w:pPr>
      <w:r w:rsidRPr="0018309A">
        <w:rPr>
          <w:rStyle w:val="Textoennegrita"/>
        </w:rPr>
        <w:t>Descripción:</w:t>
      </w:r>
      <w:r w:rsidRPr="0018309A">
        <w:t xml:space="preserve"> A pesar de 13 </w:t>
      </w:r>
      <w:proofErr w:type="spellStart"/>
      <w:r w:rsidRPr="0018309A">
        <w:t>code</w:t>
      </w:r>
      <w:proofErr w:type="spellEnd"/>
      <w:r w:rsidRPr="0018309A">
        <w:t xml:space="preserve"> </w:t>
      </w:r>
      <w:proofErr w:type="spellStart"/>
      <w:r w:rsidRPr="0018309A">
        <w:t>smells</w:t>
      </w:r>
      <w:proofErr w:type="spellEnd"/>
      <w:r w:rsidRPr="0018309A">
        <w:t xml:space="preserve">, el proyecto mantiene un excelente rating A de mantenibilidad, indicando que son </w:t>
      </w:r>
      <w:proofErr w:type="spellStart"/>
      <w:r w:rsidRPr="0018309A">
        <w:t>issues</w:t>
      </w:r>
      <w:proofErr w:type="spellEnd"/>
      <w:r w:rsidRPr="0018309A">
        <w:t xml:space="preserve"> menores.</w:t>
      </w:r>
    </w:p>
    <w:p w14:paraId="41F21969" w14:textId="77777777" w:rsidR="0018309A" w:rsidRPr="0018309A" w:rsidRDefault="0018309A" w:rsidP="0018309A">
      <w:pPr>
        <w:pStyle w:val="whitespace-normal"/>
        <w:ind w:left="708"/>
      </w:pPr>
      <w:r w:rsidRPr="0018309A">
        <w:rPr>
          <w:rStyle w:val="Textoennegrita"/>
        </w:rPr>
        <w:t>Impacto:</w:t>
      </w:r>
    </w:p>
    <w:p w14:paraId="7FC5A270" w14:textId="77777777" w:rsidR="0018309A" w:rsidRPr="0018309A" w:rsidRDefault="0018309A" w:rsidP="0018309A">
      <w:pPr>
        <w:pStyle w:val="whitespace-normal"/>
        <w:numPr>
          <w:ilvl w:val="0"/>
          <w:numId w:val="27"/>
        </w:numPr>
        <w:tabs>
          <w:tab w:val="clear" w:pos="720"/>
          <w:tab w:val="num" w:pos="1428"/>
        </w:tabs>
        <w:ind w:left="1428"/>
      </w:pPr>
      <w:r w:rsidRPr="0018309A">
        <w:t>Dificultad menor de mantenimiento del código</w:t>
      </w:r>
    </w:p>
    <w:p w14:paraId="5BF5A5F6" w14:textId="77777777" w:rsidR="0018309A" w:rsidRPr="0018309A" w:rsidRDefault="0018309A" w:rsidP="0018309A">
      <w:pPr>
        <w:pStyle w:val="whitespace-normal"/>
        <w:numPr>
          <w:ilvl w:val="0"/>
          <w:numId w:val="27"/>
        </w:numPr>
        <w:tabs>
          <w:tab w:val="clear" w:pos="720"/>
          <w:tab w:val="num" w:pos="1428"/>
        </w:tabs>
        <w:ind w:left="1428"/>
      </w:pPr>
      <w:r w:rsidRPr="0018309A">
        <w:t>Impacto mínimo en calidad general</w:t>
      </w:r>
    </w:p>
    <w:p w14:paraId="79ECB132" w14:textId="77777777" w:rsidR="0018309A" w:rsidRPr="0018309A" w:rsidRDefault="0018309A" w:rsidP="0018309A">
      <w:pPr>
        <w:pStyle w:val="whitespace-normal"/>
        <w:ind w:left="708"/>
        <w:jc w:val="both"/>
      </w:pPr>
      <w:r w:rsidRPr="0018309A">
        <w:rPr>
          <w:rStyle w:val="Textoennegrita"/>
        </w:rPr>
        <w:t>Recomendación:</w:t>
      </w:r>
      <w:r w:rsidRPr="0018309A">
        <w:t xml:space="preserve"> Resolver gradualmente estos </w:t>
      </w:r>
      <w:proofErr w:type="spellStart"/>
      <w:r w:rsidRPr="0018309A">
        <w:t>issues</w:t>
      </w:r>
      <w:proofErr w:type="spellEnd"/>
      <w:r w:rsidRPr="0018309A">
        <w:t xml:space="preserve"> durante los ciclos normales de desarrollo, priorizando aquellos que afecten la legibilidad del código y manteniendo el estándar alto actual mediante procesos de </w:t>
      </w:r>
      <w:proofErr w:type="spellStart"/>
      <w:r w:rsidRPr="0018309A">
        <w:t>code</w:t>
      </w:r>
      <w:proofErr w:type="spellEnd"/>
      <w:r w:rsidRPr="0018309A">
        <w:t xml:space="preserve"> </w:t>
      </w:r>
      <w:proofErr w:type="spellStart"/>
      <w:r w:rsidRPr="0018309A">
        <w:t>review</w:t>
      </w:r>
      <w:proofErr w:type="spellEnd"/>
      <w:r w:rsidRPr="0018309A">
        <w:t xml:space="preserve"> estructurados.</w:t>
      </w:r>
    </w:p>
    <w:p w14:paraId="5DB1B5CD" w14:textId="77777777" w:rsidR="00E25D43" w:rsidRDefault="00E25D43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p w14:paraId="727AC8F3" w14:textId="77777777" w:rsidR="00676D4F" w:rsidRDefault="00676D4F" w:rsidP="00676D4F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  <w:r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  <w:t>CONCLUSIONES</w:t>
      </w:r>
    </w:p>
    <w:p w14:paraId="0DBBFA07" w14:textId="77777777" w:rsidR="00676D4F" w:rsidRDefault="00676D4F" w:rsidP="00676D4F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</w:p>
    <w:p w14:paraId="2C1A42B9" w14:textId="77777777" w:rsidR="00AF2E99" w:rsidRDefault="00AF2E99" w:rsidP="00AF2E99">
      <w:pPr>
        <w:pStyle w:val="NormalWeb"/>
        <w:jc w:val="both"/>
      </w:pPr>
      <w:r>
        <w:t xml:space="preserve">El análisis estático del Core Bancario API, realizado con cinco herramientas, identificó 12 vulnerabilidades (4 críticas). Aunque el sistema tiene buena arquitectura y mantenibilidad (Rating A), presenta fallas graves en seguridad, como credenciales </w:t>
      </w:r>
      <w:proofErr w:type="spellStart"/>
      <w:r>
        <w:t>hardcodeadas</w:t>
      </w:r>
      <w:proofErr w:type="spellEnd"/>
      <w:r>
        <w:t xml:space="preserve"> y dependencias vulnerables, con calificaciones E en seguridad y confiabilidad.</w:t>
      </w:r>
    </w:p>
    <w:p w14:paraId="067E7479" w14:textId="1A0770C6" w:rsidR="00AF2E99" w:rsidRDefault="00AF2E99" w:rsidP="00AF2E99">
      <w:pPr>
        <w:pStyle w:val="NormalWeb"/>
        <w:jc w:val="both"/>
      </w:pPr>
      <w:r>
        <w:t>Actualmente no es apto para producción, pero con un plan de remediación de 2 a 4 semanas, puede cumplir estándares bancarios gracias a su base técnica sólida.</w:t>
      </w:r>
    </w:p>
    <w:p w14:paraId="579DE51B" w14:textId="77777777" w:rsidR="00AF2E99" w:rsidRDefault="00AF2E99" w:rsidP="00AF2E99">
      <w:pPr>
        <w:pStyle w:val="NormalWeb"/>
      </w:pPr>
    </w:p>
    <w:p w14:paraId="5D9661F2" w14:textId="6DFB5008" w:rsidR="00676D4F" w:rsidRPr="0018309A" w:rsidRDefault="00676D4F" w:rsidP="00676D4F">
      <w:pPr>
        <w:spacing w:after="0" w:line="240" w:lineRule="auto"/>
        <w:rPr>
          <w:rStyle w:val="Textoennegrita"/>
          <w:rFonts w:ascii="Times New Roman" w:hAnsi="Times New Roman" w:cs="Times New Roman"/>
          <w:bCs w:val="0"/>
          <w:color w:val="000000"/>
          <w:sz w:val="24"/>
          <w:szCs w:val="24"/>
          <w:lang w:val="es-ES"/>
        </w:rPr>
      </w:pPr>
    </w:p>
    <w:p w14:paraId="594C423F" w14:textId="77777777" w:rsidR="00676D4F" w:rsidRPr="0018309A" w:rsidRDefault="00676D4F" w:rsidP="00DC6BA6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sz w:val="24"/>
          <w:szCs w:val="24"/>
          <w:lang w:val="es-ES"/>
        </w:rPr>
      </w:pPr>
    </w:p>
    <w:sectPr w:rsidR="00676D4F" w:rsidRPr="0018309A">
      <w:headerReference w:type="default" r:id="rId15"/>
      <w:footerReference w:type="defaul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A9F1C" w14:textId="77777777" w:rsidR="003D0CF9" w:rsidRDefault="003D0CF9" w:rsidP="000B232F">
      <w:pPr>
        <w:spacing w:after="0" w:line="240" w:lineRule="auto"/>
      </w:pPr>
      <w:r>
        <w:separator/>
      </w:r>
    </w:p>
  </w:endnote>
  <w:endnote w:type="continuationSeparator" w:id="0">
    <w:p w14:paraId="2A349D02" w14:textId="77777777" w:rsidR="003D0CF9" w:rsidRDefault="003D0CF9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0D7243" w14:textId="77777777" w:rsidR="003D0CF9" w:rsidRDefault="003D0CF9" w:rsidP="000B232F">
      <w:pPr>
        <w:spacing w:after="0" w:line="240" w:lineRule="auto"/>
      </w:pPr>
      <w:r>
        <w:separator/>
      </w:r>
    </w:p>
  </w:footnote>
  <w:footnote w:type="continuationSeparator" w:id="0">
    <w:p w14:paraId="646D6FEE" w14:textId="77777777" w:rsidR="003D0CF9" w:rsidRDefault="003D0CF9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45167482" w14:textId="37DF72AA" w:rsidR="000D2FC9" w:rsidRDefault="00CD6B72" w:rsidP="000D2FC9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</w:t>
    </w:r>
    <w:r w:rsidR="000D2FC9">
      <w:rPr>
        <w:rFonts w:ascii="Verdana" w:hAnsi="Verdana"/>
        <w:b/>
        <w:noProof/>
        <w:sz w:val="20"/>
        <w:lang w:eastAsia="es-EC"/>
      </w:rPr>
      <w:t>D85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0D2FC9">
      <w:rPr>
        <w:rFonts w:ascii="Verdana" w:hAnsi="Verdana"/>
        <w:b/>
        <w:noProof/>
        <w:sz w:val="20"/>
        <w:lang w:eastAsia="es-EC"/>
      </w:rPr>
      <w:t>Desarrollo de software seguro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B57B3"/>
    <w:multiLevelType w:val="hybridMultilevel"/>
    <w:tmpl w:val="CBB8D7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747B7"/>
    <w:multiLevelType w:val="multilevel"/>
    <w:tmpl w:val="D808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D5546A"/>
    <w:multiLevelType w:val="multilevel"/>
    <w:tmpl w:val="4B4AA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996713"/>
    <w:multiLevelType w:val="hybridMultilevel"/>
    <w:tmpl w:val="6B82D3C8"/>
    <w:lvl w:ilvl="0" w:tplc="582E43E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A2E3C"/>
    <w:multiLevelType w:val="multilevel"/>
    <w:tmpl w:val="04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3A757E"/>
    <w:multiLevelType w:val="multilevel"/>
    <w:tmpl w:val="5F301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E57843"/>
    <w:multiLevelType w:val="hybridMultilevel"/>
    <w:tmpl w:val="6492BBEE"/>
    <w:lvl w:ilvl="0" w:tplc="26F61E8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140" w:hanging="360"/>
      </w:pPr>
    </w:lvl>
    <w:lvl w:ilvl="2" w:tplc="040A001B" w:tentative="1">
      <w:start w:val="1"/>
      <w:numFmt w:val="lowerRoman"/>
      <w:lvlText w:val="%3."/>
      <w:lvlJc w:val="right"/>
      <w:pPr>
        <w:ind w:left="1860" w:hanging="180"/>
      </w:pPr>
    </w:lvl>
    <w:lvl w:ilvl="3" w:tplc="040A000F" w:tentative="1">
      <w:start w:val="1"/>
      <w:numFmt w:val="decimal"/>
      <w:lvlText w:val="%4."/>
      <w:lvlJc w:val="left"/>
      <w:pPr>
        <w:ind w:left="2580" w:hanging="360"/>
      </w:pPr>
    </w:lvl>
    <w:lvl w:ilvl="4" w:tplc="040A0019" w:tentative="1">
      <w:start w:val="1"/>
      <w:numFmt w:val="lowerLetter"/>
      <w:lvlText w:val="%5."/>
      <w:lvlJc w:val="left"/>
      <w:pPr>
        <w:ind w:left="3300" w:hanging="360"/>
      </w:pPr>
    </w:lvl>
    <w:lvl w:ilvl="5" w:tplc="040A001B" w:tentative="1">
      <w:start w:val="1"/>
      <w:numFmt w:val="lowerRoman"/>
      <w:lvlText w:val="%6."/>
      <w:lvlJc w:val="right"/>
      <w:pPr>
        <w:ind w:left="4020" w:hanging="180"/>
      </w:pPr>
    </w:lvl>
    <w:lvl w:ilvl="6" w:tplc="040A000F" w:tentative="1">
      <w:start w:val="1"/>
      <w:numFmt w:val="decimal"/>
      <w:lvlText w:val="%7."/>
      <w:lvlJc w:val="left"/>
      <w:pPr>
        <w:ind w:left="4740" w:hanging="360"/>
      </w:pPr>
    </w:lvl>
    <w:lvl w:ilvl="7" w:tplc="040A0019" w:tentative="1">
      <w:start w:val="1"/>
      <w:numFmt w:val="lowerLetter"/>
      <w:lvlText w:val="%8."/>
      <w:lvlJc w:val="left"/>
      <w:pPr>
        <w:ind w:left="5460" w:hanging="360"/>
      </w:pPr>
    </w:lvl>
    <w:lvl w:ilvl="8" w:tplc="040A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31E01085"/>
    <w:multiLevelType w:val="hybridMultilevel"/>
    <w:tmpl w:val="DD105DD6"/>
    <w:lvl w:ilvl="0" w:tplc="582E43E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17C77"/>
    <w:multiLevelType w:val="multilevel"/>
    <w:tmpl w:val="74CC4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3710A"/>
    <w:multiLevelType w:val="multilevel"/>
    <w:tmpl w:val="AF2EE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6400AA"/>
    <w:multiLevelType w:val="multilevel"/>
    <w:tmpl w:val="5792D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C1524A"/>
    <w:multiLevelType w:val="multilevel"/>
    <w:tmpl w:val="44526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F02292"/>
    <w:multiLevelType w:val="hybridMultilevel"/>
    <w:tmpl w:val="0024ADB6"/>
    <w:lvl w:ilvl="0" w:tplc="582E43E0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59C677F"/>
    <w:multiLevelType w:val="multilevel"/>
    <w:tmpl w:val="794A9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0E262E"/>
    <w:multiLevelType w:val="hybridMultilevel"/>
    <w:tmpl w:val="B840F66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93B9E"/>
    <w:multiLevelType w:val="hybridMultilevel"/>
    <w:tmpl w:val="856044A0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776C10"/>
    <w:multiLevelType w:val="multilevel"/>
    <w:tmpl w:val="BDB8C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2ED4A3B"/>
    <w:multiLevelType w:val="hybridMultilevel"/>
    <w:tmpl w:val="536228E0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414A03"/>
    <w:multiLevelType w:val="multilevel"/>
    <w:tmpl w:val="215C1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716662"/>
    <w:multiLevelType w:val="multilevel"/>
    <w:tmpl w:val="224C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DF1FEA"/>
    <w:multiLevelType w:val="multilevel"/>
    <w:tmpl w:val="2E9EA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4719175">
    <w:abstractNumId w:val="15"/>
  </w:num>
  <w:num w:numId="2" w16cid:durableId="1977253758">
    <w:abstractNumId w:val="2"/>
  </w:num>
  <w:num w:numId="3" w16cid:durableId="742411622">
    <w:abstractNumId w:val="25"/>
  </w:num>
  <w:num w:numId="4" w16cid:durableId="686104155">
    <w:abstractNumId w:val="11"/>
  </w:num>
  <w:num w:numId="5" w16cid:durableId="963542116">
    <w:abstractNumId w:val="6"/>
  </w:num>
  <w:num w:numId="6" w16cid:durableId="1327170581">
    <w:abstractNumId w:val="24"/>
  </w:num>
  <w:num w:numId="7" w16cid:durableId="426737287">
    <w:abstractNumId w:val="18"/>
  </w:num>
  <w:num w:numId="8" w16cid:durableId="1367679065">
    <w:abstractNumId w:val="4"/>
  </w:num>
  <w:num w:numId="9" w16cid:durableId="97262434">
    <w:abstractNumId w:val="9"/>
  </w:num>
  <w:num w:numId="10" w16cid:durableId="1803041501">
    <w:abstractNumId w:val="19"/>
  </w:num>
  <w:num w:numId="11" w16cid:durableId="12150739">
    <w:abstractNumId w:val="16"/>
  </w:num>
  <w:num w:numId="12" w16cid:durableId="225146457">
    <w:abstractNumId w:val="8"/>
  </w:num>
  <w:num w:numId="13" w16cid:durableId="727729466">
    <w:abstractNumId w:val="0"/>
  </w:num>
  <w:num w:numId="14" w16cid:durableId="1306661185">
    <w:abstractNumId w:val="21"/>
  </w:num>
  <w:num w:numId="15" w16cid:durableId="2090694718">
    <w:abstractNumId w:val="5"/>
  </w:num>
  <w:num w:numId="16" w16cid:durableId="123086352">
    <w:abstractNumId w:val="13"/>
  </w:num>
  <w:num w:numId="17" w16cid:durableId="2123724566">
    <w:abstractNumId w:val="17"/>
  </w:num>
  <w:num w:numId="18" w16cid:durableId="438530489">
    <w:abstractNumId w:val="12"/>
  </w:num>
  <w:num w:numId="19" w16cid:durableId="1410422203">
    <w:abstractNumId w:val="23"/>
  </w:num>
  <w:num w:numId="20" w16cid:durableId="1192836067">
    <w:abstractNumId w:val="22"/>
  </w:num>
  <w:num w:numId="21" w16cid:durableId="790440570">
    <w:abstractNumId w:val="3"/>
  </w:num>
  <w:num w:numId="22" w16cid:durableId="1915506808">
    <w:abstractNumId w:val="1"/>
  </w:num>
  <w:num w:numId="23" w16cid:durableId="1281259003">
    <w:abstractNumId w:val="14"/>
  </w:num>
  <w:num w:numId="24" w16cid:durableId="187302157">
    <w:abstractNumId w:val="26"/>
  </w:num>
  <w:num w:numId="25" w16cid:durableId="1076516866">
    <w:abstractNumId w:val="20"/>
  </w:num>
  <w:num w:numId="26" w16cid:durableId="1970813708">
    <w:abstractNumId w:val="10"/>
  </w:num>
  <w:num w:numId="27" w16cid:durableId="3406698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0AC"/>
    <w:rsid w:val="00013AE0"/>
    <w:rsid w:val="00013FF5"/>
    <w:rsid w:val="0001509E"/>
    <w:rsid w:val="00017986"/>
    <w:rsid w:val="00020517"/>
    <w:rsid w:val="00021568"/>
    <w:rsid w:val="000217C3"/>
    <w:rsid w:val="00022269"/>
    <w:rsid w:val="000232E9"/>
    <w:rsid w:val="00026866"/>
    <w:rsid w:val="00031A41"/>
    <w:rsid w:val="00034D94"/>
    <w:rsid w:val="00040032"/>
    <w:rsid w:val="00042D4D"/>
    <w:rsid w:val="00043E42"/>
    <w:rsid w:val="0004693F"/>
    <w:rsid w:val="00046B6F"/>
    <w:rsid w:val="00046E75"/>
    <w:rsid w:val="0006173A"/>
    <w:rsid w:val="000617DD"/>
    <w:rsid w:val="00066B79"/>
    <w:rsid w:val="0007121F"/>
    <w:rsid w:val="00072187"/>
    <w:rsid w:val="00073852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A257C"/>
    <w:rsid w:val="000B014B"/>
    <w:rsid w:val="000B232F"/>
    <w:rsid w:val="000B3CD8"/>
    <w:rsid w:val="000C3522"/>
    <w:rsid w:val="000C442E"/>
    <w:rsid w:val="000D2FC9"/>
    <w:rsid w:val="000D5146"/>
    <w:rsid w:val="000D604A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558D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3FB9"/>
    <w:rsid w:val="00164ADB"/>
    <w:rsid w:val="00166155"/>
    <w:rsid w:val="001700B0"/>
    <w:rsid w:val="00173547"/>
    <w:rsid w:val="00182F3F"/>
    <w:rsid w:val="0018309A"/>
    <w:rsid w:val="00183296"/>
    <w:rsid w:val="00184EBD"/>
    <w:rsid w:val="00187E85"/>
    <w:rsid w:val="00191E97"/>
    <w:rsid w:val="001945FB"/>
    <w:rsid w:val="00196958"/>
    <w:rsid w:val="001A2175"/>
    <w:rsid w:val="001A3D5D"/>
    <w:rsid w:val="001A6327"/>
    <w:rsid w:val="001A67CD"/>
    <w:rsid w:val="001A6AED"/>
    <w:rsid w:val="001A6CFF"/>
    <w:rsid w:val="001A7F31"/>
    <w:rsid w:val="001B2C85"/>
    <w:rsid w:val="001B4E2D"/>
    <w:rsid w:val="001B6B1B"/>
    <w:rsid w:val="001B7393"/>
    <w:rsid w:val="001C2E6A"/>
    <w:rsid w:val="001C2EE7"/>
    <w:rsid w:val="001C6F9F"/>
    <w:rsid w:val="001D2C44"/>
    <w:rsid w:val="001E130A"/>
    <w:rsid w:val="001E3AF8"/>
    <w:rsid w:val="001E745E"/>
    <w:rsid w:val="001E7B0B"/>
    <w:rsid w:val="001F3908"/>
    <w:rsid w:val="001F46FF"/>
    <w:rsid w:val="001F5B07"/>
    <w:rsid w:val="0020101B"/>
    <w:rsid w:val="0020106C"/>
    <w:rsid w:val="00205EB7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2023"/>
    <w:rsid w:val="00245B2E"/>
    <w:rsid w:val="00246CB1"/>
    <w:rsid w:val="00246FB7"/>
    <w:rsid w:val="00251BD3"/>
    <w:rsid w:val="00254DA1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0F5"/>
    <w:rsid w:val="002D63B4"/>
    <w:rsid w:val="002D72E1"/>
    <w:rsid w:val="002E1835"/>
    <w:rsid w:val="002E2A84"/>
    <w:rsid w:val="002E2D2C"/>
    <w:rsid w:val="002F7732"/>
    <w:rsid w:val="002F7748"/>
    <w:rsid w:val="003028B1"/>
    <w:rsid w:val="00306104"/>
    <w:rsid w:val="0031637A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83C77"/>
    <w:rsid w:val="00387261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CF9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2E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D1334"/>
    <w:rsid w:val="004E0790"/>
    <w:rsid w:val="004E0C7B"/>
    <w:rsid w:val="004E30F1"/>
    <w:rsid w:val="004E4E23"/>
    <w:rsid w:val="004E56E9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1776F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2B90"/>
    <w:rsid w:val="0054384C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60CC"/>
    <w:rsid w:val="00577A2F"/>
    <w:rsid w:val="00577F6E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369F6"/>
    <w:rsid w:val="00642833"/>
    <w:rsid w:val="006437FC"/>
    <w:rsid w:val="00643F71"/>
    <w:rsid w:val="00653C4D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74F52"/>
    <w:rsid w:val="00676A09"/>
    <w:rsid w:val="00676D4F"/>
    <w:rsid w:val="0068326B"/>
    <w:rsid w:val="00685423"/>
    <w:rsid w:val="00693C86"/>
    <w:rsid w:val="00694A0B"/>
    <w:rsid w:val="00697733"/>
    <w:rsid w:val="006A1F4B"/>
    <w:rsid w:val="006A2740"/>
    <w:rsid w:val="006A302C"/>
    <w:rsid w:val="006B2A09"/>
    <w:rsid w:val="006B41A3"/>
    <w:rsid w:val="006C7008"/>
    <w:rsid w:val="006D079F"/>
    <w:rsid w:val="006D6576"/>
    <w:rsid w:val="006D717E"/>
    <w:rsid w:val="006E1B63"/>
    <w:rsid w:val="006E5C59"/>
    <w:rsid w:val="006F0165"/>
    <w:rsid w:val="006F15CA"/>
    <w:rsid w:val="006F5C65"/>
    <w:rsid w:val="00706996"/>
    <w:rsid w:val="00710DE2"/>
    <w:rsid w:val="00723708"/>
    <w:rsid w:val="00723E1C"/>
    <w:rsid w:val="00725861"/>
    <w:rsid w:val="00725C96"/>
    <w:rsid w:val="007278BF"/>
    <w:rsid w:val="00732B5D"/>
    <w:rsid w:val="0073346D"/>
    <w:rsid w:val="0073654E"/>
    <w:rsid w:val="007372C3"/>
    <w:rsid w:val="00743991"/>
    <w:rsid w:val="00744531"/>
    <w:rsid w:val="007522B0"/>
    <w:rsid w:val="00752781"/>
    <w:rsid w:val="00754720"/>
    <w:rsid w:val="00754937"/>
    <w:rsid w:val="00754ED5"/>
    <w:rsid w:val="00755DF7"/>
    <w:rsid w:val="007605DA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0E7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3CD5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0595"/>
    <w:rsid w:val="008840EB"/>
    <w:rsid w:val="0088577E"/>
    <w:rsid w:val="008916DF"/>
    <w:rsid w:val="00891E39"/>
    <w:rsid w:val="00893496"/>
    <w:rsid w:val="008A12E3"/>
    <w:rsid w:val="008A1B02"/>
    <w:rsid w:val="008A445E"/>
    <w:rsid w:val="008A54E7"/>
    <w:rsid w:val="008A749C"/>
    <w:rsid w:val="008B0578"/>
    <w:rsid w:val="008B60BF"/>
    <w:rsid w:val="008C2CCB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1DC"/>
    <w:rsid w:val="00943E64"/>
    <w:rsid w:val="0094742C"/>
    <w:rsid w:val="00947E49"/>
    <w:rsid w:val="00947FAA"/>
    <w:rsid w:val="009656F3"/>
    <w:rsid w:val="00967460"/>
    <w:rsid w:val="0097133C"/>
    <w:rsid w:val="00982978"/>
    <w:rsid w:val="00984020"/>
    <w:rsid w:val="00986681"/>
    <w:rsid w:val="009910E7"/>
    <w:rsid w:val="009920D7"/>
    <w:rsid w:val="00992DDB"/>
    <w:rsid w:val="00992FEC"/>
    <w:rsid w:val="00993979"/>
    <w:rsid w:val="00996554"/>
    <w:rsid w:val="009A063F"/>
    <w:rsid w:val="009A36D7"/>
    <w:rsid w:val="009A4641"/>
    <w:rsid w:val="009A6EB2"/>
    <w:rsid w:val="009B1040"/>
    <w:rsid w:val="009B67B7"/>
    <w:rsid w:val="009B695C"/>
    <w:rsid w:val="009B7019"/>
    <w:rsid w:val="009B7A19"/>
    <w:rsid w:val="009C1634"/>
    <w:rsid w:val="009C3D8A"/>
    <w:rsid w:val="009D114A"/>
    <w:rsid w:val="009D5A53"/>
    <w:rsid w:val="009D7EEA"/>
    <w:rsid w:val="009E058C"/>
    <w:rsid w:val="009E0EA8"/>
    <w:rsid w:val="009E204F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1B85"/>
    <w:rsid w:val="00A0471B"/>
    <w:rsid w:val="00A06265"/>
    <w:rsid w:val="00A06480"/>
    <w:rsid w:val="00A068F7"/>
    <w:rsid w:val="00A12F75"/>
    <w:rsid w:val="00A13689"/>
    <w:rsid w:val="00A22B76"/>
    <w:rsid w:val="00A251C5"/>
    <w:rsid w:val="00A2576D"/>
    <w:rsid w:val="00A27C94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2A61"/>
    <w:rsid w:val="00AA4B9D"/>
    <w:rsid w:val="00AA76D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3B00"/>
    <w:rsid w:val="00AE478D"/>
    <w:rsid w:val="00AF1755"/>
    <w:rsid w:val="00AF2E99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47C29"/>
    <w:rsid w:val="00B50208"/>
    <w:rsid w:val="00B50BD5"/>
    <w:rsid w:val="00B51718"/>
    <w:rsid w:val="00B53995"/>
    <w:rsid w:val="00B543BB"/>
    <w:rsid w:val="00B57645"/>
    <w:rsid w:val="00B64673"/>
    <w:rsid w:val="00B64E14"/>
    <w:rsid w:val="00B65631"/>
    <w:rsid w:val="00B70280"/>
    <w:rsid w:val="00B7339C"/>
    <w:rsid w:val="00B74B47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2F9E"/>
    <w:rsid w:val="00BB3F67"/>
    <w:rsid w:val="00BC27EF"/>
    <w:rsid w:val="00BC68CB"/>
    <w:rsid w:val="00BD22AE"/>
    <w:rsid w:val="00BD3AC0"/>
    <w:rsid w:val="00BE24DD"/>
    <w:rsid w:val="00BE2779"/>
    <w:rsid w:val="00BE39A6"/>
    <w:rsid w:val="00BE4A14"/>
    <w:rsid w:val="00BF2EC0"/>
    <w:rsid w:val="00BF4752"/>
    <w:rsid w:val="00BF4B65"/>
    <w:rsid w:val="00C06A3C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41B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1244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2AFE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1973"/>
    <w:rsid w:val="00D62BDA"/>
    <w:rsid w:val="00D64739"/>
    <w:rsid w:val="00D67BB2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C6BA6"/>
    <w:rsid w:val="00DC7354"/>
    <w:rsid w:val="00DD5555"/>
    <w:rsid w:val="00DD5E52"/>
    <w:rsid w:val="00DE1137"/>
    <w:rsid w:val="00DE51E8"/>
    <w:rsid w:val="00DE6122"/>
    <w:rsid w:val="00DF0FBB"/>
    <w:rsid w:val="00DF5B1D"/>
    <w:rsid w:val="00DF5BD8"/>
    <w:rsid w:val="00E0400E"/>
    <w:rsid w:val="00E04227"/>
    <w:rsid w:val="00E0793C"/>
    <w:rsid w:val="00E1110B"/>
    <w:rsid w:val="00E11E47"/>
    <w:rsid w:val="00E13F12"/>
    <w:rsid w:val="00E22D6C"/>
    <w:rsid w:val="00E255DB"/>
    <w:rsid w:val="00E25D43"/>
    <w:rsid w:val="00E47DE5"/>
    <w:rsid w:val="00E53DDB"/>
    <w:rsid w:val="00E5590D"/>
    <w:rsid w:val="00E55C8E"/>
    <w:rsid w:val="00E604D2"/>
    <w:rsid w:val="00E619BE"/>
    <w:rsid w:val="00E630BB"/>
    <w:rsid w:val="00E639D7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006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EF11BB"/>
    <w:rsid w:val="00F0084A"/>
    <w:rsid w:val="00F01CAF"/>
    <w:rsid w:val="00F0202C"/>
    <w:rsid w:val="00F02339"/>
    <w:rsid w:val="00F03302"/>
    <w:rsid w:val="00F034B5"/>
    <w:rsid w:val="00F050D7"/>
    <w:rsid w:val="00F15573"/>
    <w:rsid w:val="00F2160A"/>
    <w:rsid w:val="00F23036"/>
    <w:rsid w:val="00F2504F"/>
    <w:rsid w:val="00F2546F"/>
    <w:rsid w:val="00F2576C"/>
    <w:rsid w:val="00F308A3"/>
    <w:rsid w:val="00F333B5"/>
    <w:rsid w:val="00F33506"/>
    <w:rsid w:val="00F3484F"/>
    <w:rsid w:val="00F45AF5"/>
    <w:rsid w:val="00F46E8A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84792"/>
    <w:rsid w:val="00F86073"/>
    <w:rsid w:val="00F962E7"/>
    <w:rsid w:val="00FA0C6F"/>
    <w:rsid w:val="00FA19B5"/>
    <w:rsid w:val="00FB071B"/>
    <w:rsid w:val="00FB1DAD"/>
    <w:rsid w:val="00FB24BB"/>
    <w:rsid w:val="00FB2861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2A6D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CD5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uiPriority w:val="22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992FEC"/>
    <w:rPr>
      <w:color w:val="605E5C"/>
      <w:shd w:val="clear" w:color="auto" w:fill="E1DFDD"/>
    </w:rPr>
  </w:style>
  <w:style w:type="table" w:styleId="Tablaconcuadrcula3-nfasis1">
    <w:name w:val="Grid Table 3 Accent 1"/>
    <w:basedOn w:val="Tablanormal"/>
    <w:uiPriority w:val="48"/>
    <w:rsid w:val="0088577E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paragraph" w:customStyle="1" w:styleId="whitespace-normal">
    <w:name w:val="whitespace-normal"/>
    <w:basedOn w:val="Normal"/>
    <w:rsid w:val="001B2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zh-CN" w:bidi="ug-CN"/>
    </w:rPr>
  </w:style>
  <w:style w:type="paragraph" w:styleId="NormalWeb">
    <w:name w:val="Normal (Web)"/>
    <w:basedOn w:val="Normal"/>
    <w:uiPriority w:val="99"/>
    <w:semiHidden/>
    <w:unhideWhenUsed/>
    <w:rsid w:val="00AF2E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zh-CN" w:bidi="ug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1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0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6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ebasPM15/examen-devsec-2025a-GR2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jpg"/><Relationship Id="rId1" Type="http://schemas.openxmlformats.org/officeDocument/2006/relationships/image" Target="media/image7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11AE0B6-7058-4236-AE06-6FB01BDCB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597</Words>
  <Characters>8789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0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José Terán</cp:lastModifiedBy>
  <cp:revision>5</cp:revision>
  <cp:lastPrinted>2023-11-15T02:17:00Z</cp:lastPrinted>
  <dcterms:created xsi:type="dcterms:W3CDTF">2025-08-03T19:29:00Z</dcterms:created>
  <dcterms:modified xsi:type="dcterms:W3CDTF">2025-08-0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